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DB11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1306381" w14:textId="3A265F9E" w:rsidR="002258C5" w:rsidRPr="00703B29" w:rsidRDefault="00912702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B*27</w:t>
      </w:r>
      <w:r w:rsidR="00703B29" w:rsidRPr="00703B29">
        <w:rPr>
          <w:rFonts w:cs="Arial"/>
          <w:sz w:val="20"/>
        </w:rPr>
        <w:t xml:space="preserve"> (</w:t>
      </w:r>
      <w:r w:rsidR="009F0B3A">
        <w:rPr>
          <w:rFonts w:cs="Arial"/>
          <w:sz w:val="20"/>
        </w:rPr>
        <w:t>101.</w:t>
      </w:r>
      <w:r>
        <w:rPr>
          <w:rFonts w:cs="Arial"/>
          <w:sz w:val="20"/>
        </w:rPr>
        <w:t>521</w:t>
      </w:r>
      <w:r w:rsidR="009F0B3A">
        <w:rPr>
          <w:rFonts w:cs="Arial"/>
          <w:sz w:val="20"/>
        </w:rPr>
        <w:t>-</w:t>
      </w:r>
      <w:r>
        <w:rPr>
          <w:rFonts w:cs="Arial"/>
          <w:sz w:val="20"/>
        </w:rPr>
        <w:t>24</w:t>
      </w:r>
      <w:r w:rsidR="00310290">
        <w:rPr>
          <w:rFonts w:cs="Arial"/>
          <w:sz w:val="20"/>
        </w:rPr>
        <w:t>/0</w:t>
      </w:r>
      <w:r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>
        <w:rPr>
          <w:rFonts w:cs="Arial"/>
          <w:sz w:val="20"/>
        </w:rPr>
        <w:t>2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4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BD65D2">
        <w:rPr>
          <w:rFonts w:cs="Arial"/>
          <w:sz w:val="20"/>
        </w:rPr>
        <w:t xml:space="preserve"> </w:t>
      </w:r>
      <w:r w:rsidR="00794462">
        <w:rPr>
          <w:rFonts w:cs="Arial"/>
          <w:sz w:val="20"/>
        </w:rPr>
        <w:t>8R2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497239">
        <w:rPr>
          <w:rFonts w:cs="Arial"/>
          <w:sz w:val="20"/>
        </w:rPr>
        <w:t>2</w:t>
      </w:r>
      <w:r w:rsidR="00794462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987150">
        <w:rPr>
          <w:rFonts w:cs="Arial"/>
          <w:sz w:val="20"/>
        </w:rPr>
        <w:t>0</w:t>
      </w:r>
      <w:r w:rsidR="00794462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01</w:t>
      </w:r>
    </w:p>
    <w:p w14:paraId="386607B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D436FCB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5F24A266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1B77133A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42294853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44C87118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A7707F" w14:textId="77777777" w:rsidR="00BD04A7" w:rsidRPr="001C202F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A939C9E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BEC232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D0C78A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27CE25A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1C046812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019380D" w14:textId="77777777" w:rsidR="009F0B3A" w:rsidRPr="00EB21E9" w:rsidRDefault="009F0B3A" w:rsidP="009F0B3A">
      <w:pPr>
        <w:tabs>
          <w:tab w:val="center" w:pos="7088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 xml:space="preserve">__________                           </w:t>
      </w:r>
      <w:r w:rsidRPr="009F0B3A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="00EB21E9">
        <w:rPr>
          <w:rFonts w:ascii="Arial" w:hAnsi="Arial" w:cs="Arial"/>
          <w:b/>
          <w:i/>
          <w:sz w:val="18"/>
          <w:szCs w:val="18"/>
        </w:rPr>
        <w:tab/>
        <w:t xml:space="preserve">                           </w:t>
      </w:r>
      <w:r w:rsidRPr="00EB21E9">
        <w:rPr>
          <w:rFonts w:ascii="Arial" w:hAnsi="Arial" w:cs="Arial"/>
          <w:b/>
          <w:i/>
          <w:sz w:val="18"/>
          <w:szCs w:val="18"/>
        </w:rPr>
        <w:t>Comments:________________</w:t>
      </w:r>
      <w:r w:rsidRPr="00EB21E9">
        <w:rPr>
          <w:b/>
          <w:i/>
          <w:sz w:val="18"/>
          <w:szCs w:val="18"/>
          <w:u w:val="single"/>
        </w:rPr>
        <w:t xml:space="preserve">      </w:t>
      </w:r>
    </w:p>
    <w:p w14:paraId="12884FCC" w14:textId="77777777" w:rsidR="009F0B3A" w:rsidRDefault="009F0B3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26A0F5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117376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9DC3CDA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2B5842C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89C5B5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9F0B3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8B85DD9" w14:textId="15C561CC" w:rsidR="00987150" w:rsidRPr="00987150" w:rsidRDefault="001370C6" w:rsidP="00987150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987150" w:rsidRPr="00987150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1370C6">
        <w:rPr>
          <w:noProof/>
          <w:lang w:val="sv-SE" w:eastAsia="sv-SE"/>
        </w:rPr>
        <w:lastRenderedPageBreak/>
        <w:drawing>
          <wp:anchor distT="0" distB="0" distL="114300" distR="114300" simplePos="0" relativeHeight="251693056" behindDoc="0" locked="0" layoutInCell="1" allowOverlap="1" wp14:anchorId="323E86AF" wp14:editId="68316045">
            <wp:simplePos x="0" y="0"/>
            <wp:positionH relativeFrom="margin">
              <wp:align>left</wp:align>
            </wp:positionH>
            <wp:positionV relativeFrom="paragraph">
              <wp:posOffset>1317128</wp:posOffset>
            </wp:positionV>
            <wp:extent cx="6238800" cy="1098000"/>
            <wp:effectExtent l="0" t="0" r="0" b="698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00" cy="109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150" w:rsidRPr="00987150">
        <w:rPr>
          <w:noProof/>
          <w:lang w:val="sv-SE" w:eastAsia="sv-SE"/>
        </w:rPr>
        <w:drawing>
          <wp:anchor distT="0" distB="0" distL="114300" distR="114300" simplePos="0" relativeHeight="251683840" behindDoc="0" locked="0" layoutInCell="1" allowOverlap="1" wp14:anchorId="770EBF49" wp14:editId="561996CC">
            <wp:simplePos x="0" y="0"/>
            <wp:positionH relativeFrom="column">
              <wp:posOffset>-90</wp:posOffset>
            </wp:positionH>
            <wp:positionV relativeFrom="paragraph">
              <wp:posOffset>500</wp:posOffset>
            </wp:positionV>
            <wp:extent cx="6480000" cy="1234800"/>
            <wp:effectExtent l="0" t="0" r="0" b="381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767CF6" w14:textId="77777777" w:rsidR="001370C6" w:rsidRDefault="001370C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CF73023" w14:textId="549F0FE7" w:rsidR="00987150" w:rsidRPr="009B2457" w:rsidRDefault="009B2457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9B2457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3F53457" w14:textId="13A0700C" w:rsidR="003C60D3" w:rsidRPr="009F0B3A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316A9672" w14:textId="2FFC9924" w:rsidR="006479D6" w:rsidRDefault="00607B65" w:rsidP="00AE535E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EBED419" w14:textId="77777777" w:rsidR="00AE535E" w:rsidRDefault="00AE535E" w:rsidP="00AE535E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9DB8325" w14:textId="77777777" w:rsidR="00AE535E" w:rsidRDefault="00AE535E" w:rsidP="00AE535E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792B3C8" w14:textId="77777777" w:rsidR="00AE535E" w:rsidRDefault="00AE535E" w:rsidP="00AE535E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207E675" w14:textId="77777777" w:rsidR="00AE535E" w:rsidRDefault="00AE535E" w:rsidP="00AE535E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1420F870" w14:textId="77777777" w:rsidR="00AE535E" w:rsidRDefault="00AE535E" w:rsidP="00AE535E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FE7A3AC" w14:textId="77777777" w:rsidR="00AE535E" w:rsidRPr="009817BC" w:rsidRDefault="00AE535E" w:rsidP="00AE535E">
      <w:pPr>
        <w:pStyle w:val="Brdtext2"/>
        <w:tabs>
          <w:tab w:val="left" w:pos="9639"/>
          <w:tab w:val="left" w:pos="9781"/>
          <w:tab w:val="left" w:pos="10206"/>
        </w:tabs>
        <w:ind w:right="283"/>
        <w:rPr>
          <w:rFonts w:cs="Arial"/>
          <w:color w:val="FF0000"/>
          <w:sz w:val="18"/>
          <w:szCs w:val="18"/>
        </w:rPr>
      </w:pPr>
    </w:p>
    <w:p w14:paraId="047EE62A" w14:textId="3A7F1052" w:rsidR="00AE535E" w:rsidRPr="00AE535E" w:rsidRDefault="00AE535E" w:rsidP="00AE535E">
      <w:pPr>
        <w:pStyle w:val="Sidfot"/>
        <w:tabs>
          <w:tab w:val="left" w:pos="776"/>
        </w:tabs>
        <w:ind w:right="-737"/>
        <w:rPr>
          <w:rFonts w:ascii="Arial" w:hAnsi="Arial" w:cs="Arial"/>
          <w:iCs/>
          <w:spacing w:val="-2"/>
          <w:sz w:val="18"/>
          <w:szCs w:val="18"/>
        </w:rPr>
      </w:pPr>
      <w:r w:rsidRPr="00AE535E">
        <w:rPr>
          <w:rFonts w:ascii="Arial" w:hAnsi="Arial" w:cs="Arial"/>
          <w:iCs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13508339" w14:textId="63727F00" w:rsidR="00AE535E" w:rsidRPr="00AE535E" w:rsidRDefault="00AE535E" w:rsidP="00AE535E">
      <w:pPr>
        <w:pStyle w:val="Sidfot"/>
        <w:tabs>
          <w:tab w:val="left" w:pos="776"/>
        </w:tabs>
        <w:ind w:right="-737"/>
        <w:rPr>
          <w:rFonts w:ascii="Arial" w:hAnsi="Arial" w:cs="Arial"/>
          <w:iCs/>
          <w:spacing w:val="-2"/>
          <w:sz w:val="18"/>
          <w:szCs w:val="18"/>
        </w:rPr>
      </w:pPr>
      <w:r w:rsidRPr="00AE535E">
        <w:rPr>
          <w:rFonts w:ascii="Arial" w:hAnsi="Arial" w:cs="Arial"/>
          <w:iCs/>
          <w:spacing w:val="-2"/>
          <w:sz w:val="18"/>
          <w:szCs w:val="18"/>
        </w:rPr>
        <w:t>Primer mixes 28, 30, 31, 32 and 39 may have tendencies of unspecific amplifications.</w:t>
      </w:r>
    </w:p>
    <w:p w14:paraId="12C6CA65" w14:textId="2D1EE37D" w:rsidR="00AE535E" w:rsidRPr="00AE535E" w:rsidRDefault="00AE535E" w:rsidP="00AE535E">
      <w:pPr>
        <w:pStyle w:val="Sidfot"/>
        <w:tabs>
          <w:tab w:val="left" w:pos="776"/>
        </w:tabs>
        <w:ind w:right="-737"/>
        <w:rPr>
          <w:rFonts w:ascii="Arial" w:hAnsi="Arial" w:cs="Arial"/>
          <w:iCs/>
          <w:spacing w:val="-2"/>
          <w:sz w:val="18"/>
          <w:szCs w:val="18"/>
        </w:rPr>
      </w:pPr>
      <w:r w:rsidRPr="00AE535E">
        <w:rPr>
          <w:rFonts w:ascii="Arial" w:hAnsi="Arial" w:cs="Arial"/>
          <w:iCs/>
          <w:spacing w:val="-2"/>
          <w:sz w:val="18"/>
          <w:szCs w:val="18"/>
        </w:rPr>
        <w:t>Primer mix</w:t>
      </w:r>
      <w:r w:rsidR="00371765">
        <w:rPr>
          <w:rFonts w:ascii="Arial" w:hAnsi="Arial" w:cs="Arial"/>
          <w:iCs/>
          <w:spacing w:val="-2"/>
          <w:sz w:val="18"/>
          <w:szCs w:val="18"/>
        </w:rPr>
        <w:t>es</w:t>
      </w:r>
      <w:r w:rsidRPr="00AE535E">
        <w:rPr>
          <w:rFonts w:ascii="Arial" w:hAnsi="Arial" w:cs="Arial"/>
          <w:iCs/>
          <w:spacing w:val="-2"/>
          <w:sz w:val="18"/>
          <w:szCs w:val="18"/>
        </w:rPr>
        <w:t xml:space="preserve"> </w:t>
      </w:r>
      <w:r w:rsidR="00371765">
        <w:rPr>
          <w:rFonts w:ascii="Arial" w:hAnsi="Arial" w:cs="Arial"/>
          <w:iCs/>
          <w:spacing w:val="-2"/>
          <w:sz w:val="18"/>
          <w:szCs w:val="18"/>
        </w:rPr>
        <w:t xml:space="preserve">30 and </w:t>
      </w:r>
      <w:r w:rsidRPr="00AE535E">
        <w:rPr>
          <w:rFonts w:ascii="Arial" w:hAnsi="Arial" w:cs="Arial"/>
          <w:iCs/>
          <w:spacing w:val="-2"/>
          <w:sz w:val="18"/>
          <w:szCs w:val="18"/>
        </w:rPr>
        <w:t xml:space="preserve">43 </w:t>
      </w:r>
      <w:proofErr w:type="gramStart"/>
      <w:r w:rsidRPr="00AE535E">
        <w:rPr>
          <w:rFonts w:ascii="Arial" w:hAnsi="Arial" w:cs="Arial"/>
          <w:iCs/>
          <w:spacing w:val="-2"/>
          <w:sz w:val="18"/>
          <w:szCs w:val="18"/>
        </w:rPr>
        <w:t>ha</w:t>
      </w:r>
      <w:r w:rsidR="00371765">
        <w:rPr>
          <w:rFonts w:ascii="Arial" w:hAnsi="Arial" w:cs="Arial"/>
          <w:iCs/>
          <w:spacing w:val="-2"/>
          <w:sz w:val="18"/>
          <w:szCs w:val="18"/>
        </w:rPr>
        <w:t>ve</w:t>
      </w:r>
      <w:r w:rsidRPr="00AE535E">
        <w:rPr>
          <w:rFonts w:ascii="Arial" w:hAnsi="Arial" w:cs="Arial"/>
          <w:iCs/>
          <w:spacing w:val="-2"/>
          <w:sz w:val="18"/>
          <w:szCs w:val="18"/>
        </w:rPr>
        <w:t xml:space="preserve"> a tendency to</w:t>
      </w:r>
      <w:proofErr w:type="gramEnd"/>
      <w:r w:rsidRPr="00AE535E">
        <w:rPr>
          <w:rFonts w:ascii="Arial" w:hAnsi="Arial" w:cs="Arial"/>
          <w:iCs/>
          <w:spacing w:val="-2"/>
          <w:sz w:val="18"/>
          <w:szCs w:val="18"/>
        </w:rPr>
        <w:t xml:space="preserve"> giving rise to primer oligomer formation.</w:t>
      </w:r>
    </w:p>
    <w:p w14:paraId="6F4F505E" w14:textId="0B7F43CD" w:rsidR="00AE535E" w:rsidRPr="00AE535E" w:rsidRDefault="00AE535E" w:rsidP="003E49C5">
      <w:pPr>
        <w:pStyle w:val="Sidfot"/>
        <w:tabs>
          <w:tab w:val="left" w:pos="776"/>
        </w:tabs>
        <w:ind w:right="1417"/>
        <w:rPr>
          <w:rFonts w:ascii="Arial" w:hAnsi="Arial" w:cs="Arial"/>
          <w:iCs/>
          <w:spacing w:val="-2"/>
          <w:sz w:val="18"/>
          <w:szCs w:val="18"/>
        </w:rPr>
      </w:pPr>
      <w:r w:rsidRPr="00AE535E">
        <w:rPr>
          <w:rFonts w:ascii="Arial" w:hAnsi="Arial" w:cs="Arial"/>
          <w:iCs/>
          <w:spacing w:val="-2"/>
          <w:sz w:val="18"/>
          <w:szCs w:val="18"/>
        </w:rPr>
        <w:t xml:space="preserve">Primer </w:t>
      </w:r>
      <w:proofErr w:type="gramStart"/>
      <w:r w:rsidRPr="00AE535E">
        <w:rPr>
          <w:rFonts w:ascii="Arial" w:hAnsi="Arial" w:cs="Arial"/>
          <w:iCs/>
          <w:spacing w:val="-2"/>
          <w:sz w:val="18"/>
          <w:szCs w:val="18"/>
        </w:rPr>
        <w:t>mix</w:t>
      </w:r>
      <w:proofErr w:type="gramEnd"/>
      <w:r w:rsidRPr="00AE535E">
        <w:rPr>
          <w:rFonts w:ascii="Arial" w:hAnsi="Arial" w:cs="Arial"/>
          <w:iCs/>
          <w:spacing w:val="-2"/>
          <w:sz w:val="18"/>
          <w:szCs w:val="18"/>
        </w:rPr>
        <w:t xml:space="preserve"> 30 may give rise to a long unspecific amplification product. This band should be disregarded when interpreting the typing results.</w:t>
      </w:r>
    </w:p>
    <w:p w14:paraId="50CB1185" w14:textId="4DB09CE1" w:rsidR="00AE535E" w:rsidRPr="00AE535E" w:rsidRDefault="00AE535E" w:rsidP="00AE535E">
      <w:pPr>
        <w:pStyle w:val="Sidfot"/>
        <w:tabs>
          <w:tab w:val="left" w:pos="776"/>
        </w:tabs>
        <w:ind w:right="-737"/>
        <w:rPr>
          <w:rFonts w:ascii="Arial" w:hAnsi="Arial" w:cs="Arial"/>
          <w:iCs/>
          <w:spacing w:val="-2"/>
          <w:sz w:val="18"/>
          <w:szCs w:val="18"/>
        </w:rPr>
      </w:pPr>
      <w:r w:rsidRPr="00AE535E">
        <w:rPr>
          <w:rFonts w:ascii="Arial" w:hAnsi="Arial" w:cs="Arial"/>
          <w:iCs/>
          <w:spacing w:val="-2"/>
          <w:sz w:val="18"/>
          <w:szCs w:val="18"/>
        </w:rPr>
        <w:t xml:space="preserve">Primer </w:t>
      </w:r>
      <w:proofErr w:type="gramStart"/>
      <w:r w:rsidRPr="00AE535E">
        <w:rPr>
          <w:rFonts w:ascii="Arial" w:hAnsi="Arial" w:cs="Arial"/>
          <w:iCs/>
          <w:spacing w:val="-2"/>
          <w:sz w:val="18"/>
          <w:szCs w:val="18"/>
        </w:rPr>
        <w:t>mix</w:t>
      </w:r>
      <w:proofErr w:type="gramEnd"/>
      <w:r w:rsidRPr="00AE535E">
        <w:rPr>
          <w:rFonts w:ascii="Arial" w:hAnsi="Arial" w:cs="Arial"/>
          <w:iCs/>
          <w:spacing w:val="-2"/>
          <w:sz w:val="18"/>
          <w:szCs w:val="18"/>
        </w:rPr>
        <w:t xml:space="preserve"> 24 may give rise to a lower yield of HLA-specific PCR product than the other HLA-B*27 high resolution primer mixes.</w:t>
      </w:r>
    </w:p>
    <w:p w14:paraId="054307E6" w14:textId="7BA7C191" w:rsidR="00AE535E" w:rsidRPr="003E49C5" w:rsidRDefault="00AE535E" w:rsidP="003E49C5">
      <w:pPr>
        <w:pStyle w:val="Sidfot"/>
        <w:tabs>
          <w:tab w:val="left" w:pos="776"/>
        </w:tabs>
        <w:ind w:right="1275"/>
        <w:rPr>
          <w:rFonts w:ascii="Arial" w:hAnsi="Arial" w:cs="Arial"/>
          <w:iCs/>
          <w:spacing w:val="-2"/>
          <w:sz w:val="18"/>
          <w:szCs w:val="18"/>
        </w:rPr>
        <w:sectPr w:rsidR="00AE535E" w:rsidRPr="003E49C5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AE535E">
        <w:rPr>
          <w:rFonts w:ascii="Arial" w:hAnsi="Arial" w:cs="Arial"/>
          <w:iCs/>
          <w:spacing w:val="-2"/>
          <w:sz w:val="18"/>
          <w:szCs w:val="18"/>
        </w:rPr>
        <w:t xml:space="preserve">Primer </w:t>
      </w:r>
      <w:proofErr w:type="gramStart"/>
      <w:r w:rsidRPr="00AE535E">
        <w:rPr>
          <w:rFonts w:ascii="Arial" w:hAnsi="Arial" w:cs="Arial"/>
          <w:iCs/>
          <w:spacing w:val="-2"/>
          <w:sz w:val="18"/>
          <w:szCs w:val="18"/>
        </w:rPr>
        <w:t>mix</w:t>
      </w:r>
      <w:proofErr w:type="gramEnd"/>
      <w:r w:rsidRPr="00AE535E">
        <w:rPr>
          <w:rFonts w:ascii="Arial" w:hAnsi="Arial" w:cs="Arial"/>
          <w:iCs/>
          <w:spacing w:val="-2"/>
          <w:sz w:val="18"/>
          <w:szCs w:val="18"/>
        </w:rPr>
        <w:t xml:space="preserve"> 47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</w:t>
      </w:r>
      <w:r w:rsidR="00510792">
        <w:rPr>
          <w:rFonts w:ascii="Arial" w:hAnsi="Arial" w:cs="Arial"/>
          <w:iCs/>
          <w:spacing w:val="-2"/>
          <w:sz w:val="18"/>
          <w:szCs w:val="18"/>
        </w:rPr>
        <w:t xml:space="preserve"> base pairs</w:t>
      </w:r>
    </w:p>
    <w:p w14:paraId="1FB103A9" w14:textId="64684BE0" w:rsidR="006E4F82" w:rsidRDefault="005E2B04" w:rsidP="00DC06DA">
      <w:pPr>
        <w:pStyle w:val="Sidfot"/>
        <w:tabs>
          <w:tab w:val="clear" w:pos="4153"/>
          <w:tab w:val="clear" w:pos="8306"/>
          <w:tab w:val="left" w:pos="776"/>
        </w:tabs>
        <w:ind w:right="-737"/>
      </w:pPr>
      <w:r w:rsidRPr="005E2B04"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1" wp14:anchorId="7DF38718" wp14:editId="35B8E600">
            <wp:simplePos x="0" y="0"/>
            <wp:positionH relativeFrom="page">
              <wp:posOffset>953135</wp:posOffset>
            </wp:positionH>
            <wp:positionV relativeFrom="paragraph">
              <wp:posOffset>22860</wp:posOffset>
            </wp:positionV>
            <wp:extent cx="8787600" cy="55836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7600" cy="558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2CD6BE" w14:textId="3BCCBB4E" w:rsidR="004E5333" w:rsidRDefault="003525DC" w:rsidP="006E4F82">
      <w:pPr>
        <w:pStyle w:val="Sidfot"/>
        <w:tabs>
          <w:tab w:val="clear" w:pos="4153"/>
          <w:tab w:val="clear" w:pos="8306"/>
        </w:tabs>
        <w:ind w:left="-567" w:right="-737"/>
      </w:pPr>
      <w:r w:rsidRPr="003525DC"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2ABD97DC" wp14:editId="0F1099EA">
            <wp:simplePos x="0" y="0"/>
            <wp:positionH relativeFrom="page">
              <wp:posOffset>955040</wp:posOffset>
            </wp:positionH>
            <wp:positionV relativeFrom="paragraph">
              <wp:posOffset>41910</wp:posOffset>
            </wp:positionV>
            <wp:extent cx="8784000" cy="55692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0" cy="556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451274" w14:textId="6D933DB3" w:rsidR="004E5333" w:rsidRDefault="00AB12A2" w:rsidP="006E4F82">
      <w:pPr>
        <w:pStyle w:val="Sidfot"/>
        <w:tabs>
          <w:tab w:val="clear" w:pos="4153"/>
          <w:tab w:val="clear" w:pos="8306"/>
        </w:tabs>
        <w:ind w:left="-567" w:right="-737"/>
      </w:pPr>
      <w:r w:rsidRPr="00AB12A2">
        <w:rPr>
          <w:noProof/>
        </w:rPr>
        <w:lastRenderedPageBreak/>
        <w:drawing>
          <wp:anchor distT="0" distB="0" distL="114300" distR="114300" simplePos="0" relativeHeight="251686912" behindDoc="0" locked="0" layoutInCell="1" allowOverlap="1" wp14:anchorId="7252A146" wp14:editId="1FC4D610">
            <wp:simplePos x="0" y="0"/>
            <wp:positionH relativeFrom="page">
              <wp:posOffset>953135</wp:posOffset>
            </wp:positionH>
            <wp:positionV relativeFrom="paragraph">
              <wp:posOffset>60960</wp:posOffset>
            </wp:positionV>
            <wp:extent cx="8787600" cy="4741200"/>
            <wp:effectExtent l="0" t="0" r="0" b="254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7600" cy="474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09B176" w14:textId="7A98C99B" w:rsidR="00F3317D" w:rsidRPr="006E4F82" w:rsidRDefault="00C0414B" w:rsidP="006E4F82">
      <w:pPr>
        <w:pStyle w:val="Sidfot"/>
        <w:tabs>
          <w:tab w:val="clear" w:pos="4153"/>
          <w:tab w:val="clear" w:pos="8306"/>
        </w:tabs>
        <w:ind w:left="-567" w:right="-737"/>
      </w:pPr>
      <w:r w:rsidRPr="004E5333">
        <w:br w:type="page"/>
      </w:r>
      <w:r w:rsidR="000637FD" w:rsidRPr="000637FD">
        <w:rPr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12B49452" wp14:editId="4BBC02E3">
            <wp:simplePos x="0" y="0"/>
            <wp:positionH relativeFrom="page">
              <wp:posOffset>953135</wp:posOffset>
            </wp:positionH>
            <wp:positionV relativeFrom="paragraph">
              <wp:posOffset>70485</wp:posOffset>
            </wp:positionV>
            <wp:extent cx="8787130" cy="4528185"/>
            <wp:effectExtent l="0" t="0" r="0" b="5715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7130" cy="4528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0414B">
        <w:t xml:space="preserve"> </w:t>
      </w:r>
      <w:r w:rsidR="00512069">
        <w:br w:type="page"/>
      </w:r>
    </w:p>
    <w:p w14:paraId="1A512782" w14:textId="12FB6CF7" w:rsidR="00E35F3C" w:rsidRDefault="000637FD" w:rsidP="004E5333">
      <w:pPr>
        <w:pStyle w:val="Sidfot"/>
        <w:tabs>
          <w:tab w:val="clear" w:pos="4153"/>
          <w:tab w:val="clear" w:pos="8306"/>
          <w:tab w:val="left" w:pos="0"/>
        </w:tabs>
        <w:ind w:right="113" w:hanging="426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637FD">
        <w:rPr>
          <w:noProof/>
        </w:rPr>
        <w:lastRenderedPageBreak/>
        <w:drawing>
          <wp:anchor distT="0" distB="0" distL="114300" distR="114300" simplePos="0" relativeHeight="251688960" behindDoc="0" locked="0" layoutInCell="1" allowOverlap="1" wp14:anchorId="02092EB7" wp14:editId="242A261F">
            <wp:simplePos x="0" y="0"/>
            <wp:positionH relativeFrom="page">
              <wp:posOffset>953135</wp:posOffset>
            </wp:positionH>
            <wp:positionV relativeFrom="paragraph">
              <wp:posOffset>22860</wp:posOffset>
            </wp:positionV>
            <wp:extent cx="8787600" cy="5662800"/>
            <wp:effectExtent l="0" t="0" r="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7600" cy="566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67B1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39F067AD" w14:textId="61465831" w:rsidR="00E35F3C" w:rsidRDefault="000637FD" w:rsidP="00B15979">
      <w:pPr>
        <w:pStyle w:val="Sidfot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637FD"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1" wp14:anchorId="0E841B97" wp14:editId="2FFCF3A2">
            <wp:simplePos x="0" y="0"/>
            <wp:positionH relativeFrom="page">
              <wp:posOffset>955675</wp:posOffset>
            </wp:positionH>
            <wp:positionV relativeFrom="paragraph">
              <wp:posOffset>22860</wp:posOffset>
            </wp:positionV>
            <wp:extent cx="8780400" cy="5634000"/>
            <wp:effectExtent l="0" t="0" r="1905" b="508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0400" cy="56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B112E4" w14:textId="0877A904" w:rsidR="00FA67B1" w:rsidRDefault="00DF798D" w:rsidP="00B15979">
      <w:pPr>
        <w:pStyle w:val="Sidfot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F798D">
        <w:rPr>
          <w:noProof/>
        </w:rPr>
        <w:lastRenderedPageBreak/>
        <w:drawing>
          <wp:anchor distT="0" distB="0" distL="114300" distR="114300" simplePos="0" relativeHeight="251691008" behindDoc="0" locked="0" layoutInCell="1" allowOverlap="1" wp14:anchorId="6FA4129D" wp14:editId="5E5848A4">
            <wp:simplePos x="0" y="0"/>
            <wp:positionH relativeFrom="page">
              <wp:posOffset>953135</wp:posOffset>
            </wp:positionH>
            <wp:positionV relativeFrom="paragraph">
              <wp:posOffset>41910</wp:posOffset>
            </wp:positionV>
            <wp:extent cx="8787600" cy="5623200"/>
            <wp:effectExtent l="0" t="0" r="0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7600" cy="562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67B1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1F325833" w14:textId="10FC3C8F" w:rsidR="00837AE1" w:rsidRDefault="006B4830" w:rsidP="00600C61">
      <w:pPr>
        <w:pStyle w:val="Sidfot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6B4830">
        <w:rPr>
          <w:noProof/>
        </w:rPr>
        <w:lastRenderedPageBreak/>
        <w:drawing>
          <wp:anchor distT="0" distB="0" distL="114300" distR="114300" simplePos="0" relativeHeight="251692032" behindDoc="0" locked="0" layoutInCell="1" allowOverlap="1" wp14:anchorId="1E3A161F" wp14:editId="56810EDE">
            <wp:simplePos x="0" y="0"/>
            <wp:positionH relativeFrom="page">
              <wp:posOffset>955040</wp:posOffset>
            </wp:positionH>
            <wp:positionV relativeFrom="paragraph">
              <wp:posOffset>51435</wp:posOffset>
            </wp:positionV>
            <wp:extent cx="8784000" cy="4136400"/>
            <wp:effectExtent l="0" t="0" r="0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0" cy="413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43456C" w14:textId="77777777" w:rsidR="004E5333" w:rsidRDefault="004E5333" w:rsidP="00600C61">
      <w:pPr>
        <w:pStyle w:val="Sidfot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9AFDC8B" w14:textId="77777777" w:rsidR="00B15979" w:rsidRPr="0014681B" w:rsidRDefault="00B15979" w:rsidP="00600C61">
      <w:pPr>
        <w:pStyle w:val="Sidfot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3317D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F3317D">
        <w:rPr>
          <w:rFonts w:ascii="Arial" w:hAnsi="Arial" w:cs="Arial"/>
          <w:sz w:val="18"/>
          <w:szCs w:val="18"/>
        </w:rPr>
        <w:t>HLA-B*</w:t>
      </w:r>
      <w:r w:rsidR="0035290B">
        <w:rPr>
          <w:rFonts w:ascii="Arial" w:hAnsi="Arial" w:cs="Arial"/>
          <w:sz w:val="18"/>
          <w:szCs w:val="18"/>
        </w:rPr>
        <w:t xml:space="preserve">27 </w:t>
      </w:r>
      <w:r w:rsidRPr="00F3317D">
        <w:rPr>
          <w:rFonts w:ascii="Arial" w:hAnsi="Arial" w:cs="Arial"/>
          <w:sz w:val="18"/>
          <w:szCs w:val="18"/>
        </w:rPr>
        <w:t xml:space="preserve">alleles in bold lettering are listed as confirmed alleles on the </w:t>
      </w:r>
      <w:r w:rsidRPr="00F3317D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2" w:history="1">
        <w:r w:rsidRPr="00F3317D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Pr="00F3317D">
        <w:rPr>
          <w:rFonts w:ascii="Arial" w:hAnsi="Arial" w:cs="Arial"/>
          <w:sz w:val="18"/>
          <w:szCs w:val="18"/>
        </w:rPr>
        <w:t>, release 3.</w:t>
      </w:r>
      <w:r w:rsidR="0014681B">
        <w:rPr>
          <w:rFonts w:ascii="Arial" w:hAnsi="Arial" w:cs="Arial"/>
          <w:sz w:val="18"/>
          <w:szCs w:val="18"/>
        </w:rPr>
        <w:t>28</w:t>
      </w:r>
      <w:r w:rsidR="00AA68CB">
        <w:rPr>
          <w:rFonts w:ascii="Arial" w:hAnsi="Arial" w:cs="Arial"/>
          <w:sz w:val="18"/>
          <w:szCs w:val="18"/>
        </w:rPr>
        <w:t xml:space="preserve">.0, </w:t>
      </w:r>
      <w:r w:rsidR="0014681B">
        <w:rPr>
          <w:rFonts w:ascii="Arial" w:hAnsi="Arial" w:cs="Arial"/>
          <w:sz w:val="18"/>
          <w:szCs w:val="18"/>
        </w:rPr>
        <w:t>April 2017</w:t>
      </w:r>
      <w:r w:rsidRPr="00F3317D">
        <w:rPr>
          <w:rFonts w:ascii="Arial" w:hAnsi="Arial" w:cs="Arial"/>
          <w:sz w:val="18"/>
          <w:szCs w:val="18"/>
        </w:rPr>
        <w:t>.</w:t>
      </w:r>
    </w:p>
    <w:p w14:paraId="6AACB635" w14:textId="77777777" w:rsidR="00F3317D" w:rsidRPr="00F3317D" w:rsidRDefault="00F3317D" w:rsidP="00600C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F3317D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3317D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3317D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F3317D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F3317D">
        <w:rPr>
          <w:rFonts w:cs="Arial"/>
          <w:spacing w:val="-3"/>
          <w:sz w:val="18"/>
          <w:szCs w:val="18"/>
        </w:rPr>
        <w:t>.</w:t>
      </w:r>
    </w:p>
    <w:p w14:paraId="7ED6F6E0" w14:textId="3024462C" w:rsidR="0014681B" w:rsidRDefault="00B15979" w:rsidP="00600C61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F3317D">
        <w:rPr>
          <w:rFonts w:ascii="Arial" w:hAnsi="Arial" w:cs="Arial"/>
          <w:b/>
          <w:spacing w:val="-2"/>
          <w:sz w:val="18"/>
          <w:szCs w:val="18"/>
          <w:vertAlign w:val="superscript"/>
        </w:rPr>
        <w:t>3</w:t>
      </w:r>
      <w:r w:rsidR="0014681B" w:rsidRPr="00BB1B3D">
        <w:rPr>
          <w:rFonts w:ascii="Arial" w:hAnsi="Arial"/>
          <w:sz w:val="18"/>
          <w:szCs w:val="18"/>
        </w:rPr>
        <w:t>The following HLA-</w:t>
      </w:r>
      <w:r w:rsidR="0014681B">
        <w:rPr>
          <w:rFonts w:ascii="Arial" w:hAnsi="Arial"/>
          <w:sz w:val="18"/>
          <w:szCs w:val="18"/>
        </w:rPr>
        <w:t>B*27</w:t>
      </w:r>
      <w:r w:rsidR="0014681B" w:rsidRPr="00BB1B3D">
        <w:rPr>
          <w:rFonts w:ascii="Arial" w:hAnsi="Arial"/>
          <w:sz w:val="18"/>
          <w:szCs w:val="18"/>
        </w:rPr>
        <w:t xml:space="preserve"> primer mixes have two </w:t>
      </w:r>
      <w:r w:rsidR="0014681B" w:rsidRPr="00BB1B3D">
        <w:rPr>
          <w:rFonts w:ascii="Arial" w:hAnsi="Arial" w:cs="Arial"/>
          <w:sz w:val="18"/>
          <w:szCs w:val="18"/>
        </w:rPr>
        <w:t>or more product sizes:</w:t>
      </w:r>
    </w:p>
    <w:p w14:paraId="7AA4D28F" w14:textId="202EAA38" w:rsidR="006B4830" w:rsidRDefault="006B4830" w:rsidP="00600C61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3944D9F8" w14:textId="216ADEB4" w:rsidR="006B4830" w:rsidRDefault="006B4830" w:rsidP="00600C61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1BEE708A" w14:textId="25602D1C" w:rsidR="006B4830" w:rsidRDefault="006B4830" w:rsidP="00600C61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75AF4FE1" w14:textId="61985A3B" w:rsidR="006B4830" w:rsidRDefault="006B4830" w:rsidP="00600C61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75BC89D9" w14:textId="5D01513A" w:rsidR="006B4830" w:rsidRDefault="006B4830" w:rsidP="00600C61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1696009B" w14:textId="13A1E851" w:rsidR="006B4830" w:rsidRDefault="006B4830" w:rsidP="00600C61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12892" w:type="dxa"/>
        <w:tblLayout w:type="fixed"/>
        <w:tblLook w:val="0020" w:firstRow="1" w:lastRow="0" w:firstColumn="0" w:lastColumn="0" w:noHBand="0" w:noVBand="0"/>
      </w:tblPr>
      <w:tblGrid>
        <w:gridCol w:w="1265"/>
        <w:gridCol w:w="1870"/>
        <w:gridCol w:w="3803"/>
        <w:gridCol w:w="5954"/>
      </w:tblGrid>
      <w:tr w:rsidR="006B4830" w:rsidRPr="006B4830" w14:paraId="526623E3" w14:textId="77777777" w:rsidTr="006B48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tcW w:w="1265" w:type="dxa"/>
          </w:tcPr>
          <w:p w14:paraId="7654B911" w14:textId="77777777" w:rsidR="006B4830" w:rsidRPr="006B4830" w:rsidRDefault="006B4830" w:rsidP="00396DB9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bookmarkStart w:id="0" w:name="_Hlk48653321"/>
            <w:r w:rsidRPr="006B483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870" w:type="dxa"/>
          </w:tcPr>
          <w:p w14:paraId="2B4CB458" w14:textId="75CCEFF2" w:rsidR="006B4830" w:rsidRPr="006B4830" w:rsidRDefault="006B4830" w:rsidP="00396DB9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6B483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803" w:type="dxa"/>
          </w:tcPr>
          <w:p w14:paraId="3862E5EE" w14:textId="521E0223" w:rsidR="006B4830" w:rsidRPr="006B4830" w:rsidRDefault="006B4830" w:rsidP="00396DB9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6B483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HLA-B*27 alleles</w:t>
            </w:r>
          </w:p>
        </w:tc>
        <w:tc>
          <w:tcPr>
            <w:tcW w:w="5954" w:type="dxa"/>
          </w:tcPr>
          <w:p w14:paraId="451BB11B" w14:textId="77777777" w:rsidR="006B4830" w:rsidRPr="006B4830" w:rsidRDefault="006B4830" w:rsidP="00396DB9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6B4830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6B4830" w:rsidRPr="006B4830" w14:paraId="1F875CB0" w14:textId="77777777" w:rsidTr="006B48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265" w:type="dxa"/>
          </w:tcPr>
          <w:p w14:paraId="5DD66C8B" w14:textId="74C88986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10</w:t>
            </w:r>
          </w:p>
        </w:tc>
        <w:tc>
          <w:tcPr>
            <w:tcW w:w="1870" w:type="dxa"/>
          </w:tcPr>
          <w:p w14:paraId="060EE70B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90 bp </w:t>
            </w:r>
          </w:p>
          <w:p w14:paraId="04C23C9C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74E534AC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18228EBE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185 bp</w:t>
            </w:r>
          </w:p>
        </w:tc>
        <w:tc>
          <w:tcPr>
            <w:tcW w:w="3803" w:type="dxa"/>
          </w:tcPr>
          <w:p w14:paraId="7DCDF795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06:01:01-27:06:02, 27:35, 27:41, 27:78, 27:91, 27:106-27:107, 27:154, 27:192, 27:208, 27:222, 27:227, 27:262</w:t>
            </w:r>
          </w:p>
          <w:p w14:paraId="61A00930" w14:textId="77777777" w:rsidR="006B4830" w:rsidRPr="006B4830" w:rsidRDefault="006B4830" w:rsidP="00396DB9">
            <w:pPr>
              <w:rPr>
                <w:rFonts w:cs="Arial"/>
                <w:sz w:val="18"/>
                <w:szCs w:val="18"/>
                <w:lang w:val="sv-SE"/>
              </w:rPr>
            </w:pPr>
            <w:r w:rsidRPr="006B4830">
              <w:rPr>
                <w:rFonts w:cs="Arial"/>
                <w:sz w:val="18"/>
                <w:szCs w:val="18"/>
              </w:rPr>
              <w:t>*27:60</w:t>
            </w:r>
          </w:p>
        </w:tc>
        <w:tc>
          <w:tcPr>
            <w:tcW w:w="5954" w:type="dxa"/>
          </w:tcPr>
          <w:p w14:paraId="538D57C5" w14:textId="77777777" w:rsidR="006B4830" w:rsidRPr="006B4830" w:rsidRDefault="006B4830" w:rsidP="00396DB9">
            <w:pPr>
              <w:rPr>
                <w:rFonts w:cs="Arial"/>
                <w:b/>
                <w:sz w:val="18"/>
                <w:szCs w:val="18"/>
                <w:lang w:val="en-SE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*15:129, 15:395, 15:629, 18:02:01, 18:02:03, 18:179, 38:22, </w:t>
            </w:r>
            <w:r w:rsidRPr="006B4830">
              <w:rPr>
                <w:rFonts w:cs="Arial"/>
                <w:b/>
                <w:bCs/>
                <w:sz w:val="18"/>
                <w:szCs w:val="18"/>
              </w:rPr>
              <w:t>C*07:05, C*07:538</w:t>
            </w:r>
          </w:p>
          <w:p w14:paraId="706CF888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</w:tc>
      </w:tr>
      <w:tr w:rsidR="006B4830" w:rsidRPr="006B4830" w14:paraId="7B39224F" w14:textId="77777777" w:rsidTr="006B48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60"/>
        </w:trPr>
        <w:tc>
          <w:tcPr>
            <w:tcW w:w="1265" w:type="dxa"/>
          </w:tcPr>
          <w:p w14:paraId="4B130E7F" w14:textId="77777777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12</w:t>
            </w:r>
          </w:p>
        </w:tc>
        <w:tc>
          <w:tcPr>
            <w:tcW w:w="1870" w:type="dxa"/>
          </w:tcPr>
          <w:p w14:paraId="351FEC23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210 bp </w:t>
            </w:r>
          </w:p>
          <w:p w14:paraId="24B2D7ED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310 bp </w:t>
            </w:r>
          </w:p>
          <w:p w14:paraId="6B7CE372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312E6BA6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425 bp</w:t>
            </w:r>
          </w:p>
        </w:tc>
        <w:tc>
          <w:tcPr>
            <w:tcW w:w="3803" w:type="dxa"/>
          </w:tcPr>
          <w:p w14:paraId="48107AE8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74</w:t>
            </w:r>
          </w:p>
          <w:p w14:paraId="3B47FB5C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43</w:t>
            </w:r>
          </w:p>
          <w:p w14:paraId="5CFA03D0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7E71229E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13:01-27:13:02</w:t>
            </w:r>
          </w:p>
        </w:tc>
        <w:tc>
          <w:tcPr>
            <w:tcW w:w="5954" w:type="dxa"/>
          </w:tcPr>
          <w:p w14:paraId="554A025B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134939BF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07:470, 08:100, 15:292, 15:401, 35:113, 39:62, 40:202, 44:98, 46:27, 52:31:01-52:31:02</w:t>
            </w:r>
          </w:p>
        </w:tc>
      </w:tr>
      <w:tr w:rsidR="006B4830" w:rsidRPr="006B4830" w14:paraId="4B29A21E" w14:textId="77777777" w:rsidTr="006B48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9"/>
        </w:trPr>
        <w:tc>
          <w:tcPr>
            <w:tcW w:w="1265" w:type="dxa"/>
          </w:tcPr>
          <w:p w14:paraId="59E62D4E" w14:textId="77777777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13</w:t>
            </w:r>
          </w:p>
        </w:tc>
        <w:tc>
          <w:tcPr>
            <w:tcW w:w="1870" w:type="dxa"/>
          </w:tcPr>
          <w:p w14:paraId="6E64E5DF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215 bp </w:t>
            </w:r>
          </w:p>
          <w:p w14:paraId="2FD3825D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370 bp </w:t>
            </w:r>
          </w:p>
          <w:p w14:paraId="2078DA86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5763FE80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400 bp</w:t>
            </w:r>
          </w:p>
        </w:tc>
        <w:tc>
          <w:tcPr>
            <w:tcW w:w="3803" w:type="dxa"/>
          </w:tcPr>
          <w:p w14:paraId="2ACF7BF1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47, 27:244</w:t>
            </w:r>
          </w:p>
          <w:p w14:paraId="74D28A24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12:01:01-27:12:01:03, 27:16, 27:92, 27:119, 27:153, 27:242</w:t>
            </w:r>
          </w:p>
          <w:p w14:paraId="4C0A6CC1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53, 27:213</w:t>
            </w:r>
          </w:p>
        </w:tc>
        <w:tc>
          <w:tcPr>
            <w:tcW w:w="5954" w:type="dxa"/>
          </w:tcPr>
          <w:p w14:paraId="46FB14AF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29555EFC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*18:33, 37:57, </w:t>
            </w:r>
            <w:proofErr w:type="gramStart"/>
            <w:r w:rsidRPr="006B4830">
              <w:rPr>
                <w:rFonts w:cs="Arial"/>
                <w:sz w:val="18"/>
                <w:szCs w:val="18"/>
              </w:rPr>
              <w:t>40:75</w:t>
            </w:r>
            <w:r w:rsidRPr="006B4830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6B4830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6B4830">
              <w:rPr>
                <w:rFonts w:cs="Arial"/>
                <w:sz w:val="18"/>
                <w:szCs w:val="18"/>
              </w:rPr>
              <w:t xml:space="preserve"> 40:322</w:t>
            </w:r>
            <w:r w:rsidRPr="006B4830">
              <w:rPr>
                <w:rFonts w:cs="Arial"/>
                <w:sz w:val="18"/>
                <w:szCs w:val="18"/>
                <w:vertAlign w:val="superscript"/>
              </w:rPr>
              <w:t>?</w:t>
            </w:r>
          </w:p>
        </w:tc>
      </w:tr>
      <w:tr w:rsidR="006B4830" w:rsidRPr="006B4830" w14:paraId="322EF01A" w14:textId="77777777" w:rsidTr="006B48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265" w:type="dxa"/>
          </w:tcPr>
          <w:p w14:paraId="173D380F" w14:textId="7DAB93A0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14</w:t>
            </w:r>
          </w:p>
        </w:tc>
        <w:tc>
          <w:tcPr>
            <w:tcW w:w="1870" w:type="dxa"/>
          </w:tcPr>
          <w:p w14:paraId="229C6527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120 bp </w:t>
            </w:r>
          </w:p>
          <w:p w14:paraId="31F41FB0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7D708132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345 bp</w:t>
            </w:r>
          </w:p>
        </w:tc>
        <w:tc>
          <w:tcPr>
            <w:tcW w:w="3803" w:type="dxa"/>
          </w:tcPr>
          <w:p w14:paraId="44F8D7BE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34</w:t>
            </w:r>
          </w:p>
          <w:p w14:paraId="65164AD2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234158EC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*27:17 </w:t>
            </w:r>
          </w:p>
        </w:tc>
        <w:tc>
          <w:tcPr>
            <w:tcW w:w="5954" w:type="dxa"/>
          </w:tcPr>
          <w:p w14:paraId="1CFD082A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*35:01:30, 40:02:07, 40:06:02, 51:01:52, 57:01:16, 57:03:02, </w:t>
            </w:r>
            <w:r w:rsidRPr="006B4830">
              <w:rPr>
                <w:rFonts w:cs="Arial"/>
                <w:b/>
                <w:bCs/>
                <w:sz w:val="18"/>
                <w:szCs w:val="18"/>
              </w:rPr>
              <w:t>C*02:06:02, C*02:23, C*02:36:01, C*02:68</w:t>
            </w:r>
          </w:p>
        </w:tc>
      </w:tr>
      <w:tr w:rsidR="006B4830" w:rsidRPr="006B4830" w14:paraId="64DF42CE" w14:textId="77777777" w:rsidTr="006B48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265" w:type="dxa"/>
          </w:tcPr>
          <w:p w14:paraId="4B0F17CD" w14:textId="3A4B6812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17</w:t>
            </w:r>
          </w:p>
        </w:tc>
        <w:tc>
          <w:tcPr>
            <w:tcW w:w="1870" w:type="dxa"/>
          </w:tcPr>
          <w:p w14:paraId="2F9D6E84" w14:textId="7D5F2B9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100 bp </w:t>
            </w:r>
          </w:p>
          <w:p w14:paraId="45A5995E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7CF975B3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310 bp</w:t>
            </w:r>
          </w:p>
        </w:tc>
        <w:tc>
          <w:tcPr>
            <w:tcW w:w="3803" w:type="dxa"/>
          </w:tcPr>
          <w:p w14:paraId="76935EF8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14, 27:81</w:t>
            </w:r>
          </w:p>
          <w:p w14:paraId="770CE0E7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441CEE76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*27:51 </w:t>
            </w:r>
          </w:p>
        </w:tc>
        <w:tc>
          <w:tcPr>
            <w:tcW w:w="5954" w:type="dxa"/>
          </w:tcPr>
          <w:p w14:paraId="24F4F81D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44:20, 44:47, 44:100, 44:197, 50:20, 51:85, 51:192, 51:214, 51:261, 51:274, 52:26</w:t>
            </w:r>
          </w:p>
        </w:tc>
      </w:tr>
      <w:tr w:rsidR="006B4830" w:rsidRPr="006B4830" w14:paraId="24D1E5CE" w14:textId="77777777" w:rsidTr="006B48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265" w:type="dxa"/>
          </w:tcPr>
          <w:p w14:paraId="6412C39B" w14:textId="77777777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18</w:t>
            </w:r>
          </w:p>
        </w:tc>
        <w:tc>
          <w:tcPr>
            <w:tcW w:w="1870" w:type="dxa"/>
          </w:tcPr>
          <w:p w14:paraId="3EE70B4B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175 bp  </w:t>
            </w:r>
          </w:p>
          <w:p w14:paraId="40A90AFF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3017AECE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7B05AE0B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23F2E138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415 bp</w:t>
            </w:r>
          </w:p>
        </w:tc>
        <w:tc>
          <w:tcPr>
            <w:tcW w:w="3803" w:type="dxa"/>
          </w:tcPr>
          <w:p w14:paraId="01958E56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24</w:t>
            </w:r>
          </w:p>
          <w:p w14:paraId="618231F6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5AC39776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06A90606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1D58B5D3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49</w:t>
            </w:r>
          </w:p>
        </w:tc>
        <w:tc>
          <w:tcPr>
            <w:tcW w:w="5954" w:type="dxa"/>
          </w:tcPr>
          <w:p w14:paraId="6F44287B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07:174, 07:202, 07:222, 07:279, 08:213:01-08:213:02, 40:31, 40:45, 40:80, 48:01:01:01-48:01:11, 48:04:01:01-48:04:02, 48:06-48:07, 48:09, 48:11, 48:15-48:16, 48:18-48:20, 48:22, 48:24, 48:27-48:39, 48:41-48:56, 81:01:01:01-81:10</w:t>
            </w:r>
          </w:p>
        </w:tc>
      </w:tr>
      <w:tr w:rsidR="006B4830" w:rsidRPr="006B4830" w14:paraId="4CD672EB" w14:textId="77777777" w:rsidTr="00E92E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5"/>
        </w:trPr>
        <w:tc>
          <w:tcPr>
            <w:tcW w:w="1265" w:type="dxa"/>
          </w:tcPr>
          <w:p w14:paraId="2369D1B3" w14:textId="79E4599F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19</w:t>
            </w:r>
          </w:p>
        </w:tc>
        <w:tc>
          <w:tcPr>
            <w:tcW w:w="1870" w:type="dxa"/>
          </w:tcPr>
          <w:p w14:paraId="2D9E8CE8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95 bp </w:t>
            </w:r>
          </w:p>
          <w:p w14:paraId="369061B2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3803" w:type="dxa"/>
          </w:tcPr>
          <w:p w14:paraId="21E379DC" w14:textId="77777777" w:rsidR="006B4830" w:rsidRPr="006B4830" w:rsidRDefault="006B4830" w:rsidP="00396DB9">
            <w:pPr>
              <w:rPr>
                <w:rFonts w:cs="Arial"/>
                <w:sz w:val="18"/>
                <w:szCs w:val="18"/>
                <w:lang w:val="sv-SE"/>
              </w:rPr>
            </w:pPr>
            <w:r w:rsidRPr="006B4830">
              <w:rPr>
                <w:rFonts w:cs="Arial"/>
                <w:sz w:val="18"/>
                <w:szCs w:val="18"/>
                <w:lang w:val="sv-SE"/>
              </w:rPr>
              <w:t>*27:35</w:t>
            </w:r>
          </w:p>
          <w:p w14:paraId="2EC6B41B" w14:textId="145FFBF1" w:rsidR="006B4830" w:rsidRPr="006B4830" w:rsidRDefault="006B4830" w:rsidP="00396DB9">
            <w:pPr>
              <w:rPr>
                <w:rFonts w:cs="Arial"/>
                <w:sz w:val="18"/>
                <w:szCs w:val="18"/>
                <w:lang w:val="sv-SE"/>
              </w:rPr>
            </w:pPr>
            <w:r w:rsidRPr="006B4830">
              <w:rPr>
                <w:rFonts w:cs="Arial"/>
                <w:sz w:val="18"/>
                <w:szCs w:val="18"/>
                <w:lang w:val="sv-SE"/>
              </w:rPr>
              <w:t>*</w:t>
            </w:r>
            <w:r w:rsidRPr="006B4830">
              <w:rPr>
                <w:rFonts w:cs="Arial"/>
                <w:sz w:val="18"/>
                <w:szCs w:val="18"/>
              </w:rPr>
              <w:t>27:25, 27:38, 27:47, 27:50:</w:t>
            </w:r>
            <w:proofErr w:type="gramStart"/>
            <w:r w:rsidRPr="006B4830">
              <w:rPr>
                <w:rFonts w:cs="Arial"/>
                <w:sz w:val="18"/>
                <w:szCs w:val="18"/>
              </w:rPr>
              <w:t>01-27</w:t>
            </w:r>
            <w:proofErr w:type="gramEnd"/>
            <w:r w:rsidRPr="006B4830">
              <w:rPr>
                <w:rFonts w:cs="Arial"/>
                <w:sz w:val="18"/>
                <w:szCs w:val="18"/>
              </w:rPr>
              <w:t>:50:02, 27:63, 27:76, 27:139, 27:213, 27:244</w:t>
            </w:r>
          </w:p>
        </w:tc>
        <w:tc>
          <w:tcPr>
            <w:tcW w:w="5954" w:type="dxa"/>
          </w:tcPr>
          <w:p w14:paraId="17F838B7" w14:textId="77777777" w:rsidR="006B4830" w:rsidRPr="006B4830" w:rsidRDefault="006B4830" w:rsidP="00396DB9">
            <w:pPr>
              <w:rPr>
                <w:rFonts w:cs="Arial"/>
                <w:sz w:val="18"/>
                <w:szCs w:val="18"/>
                <w:lang w:val="sv-SE"/>
              </w:rPr>
            </w:pPr>
            <w:r w:rsidRPr="006B4830">
              <w:rPr>
                <w:rFonts w:cs="Arial"/>
                <w:sz w:val="18"/>
                <w:szCs w:val="18"/>
              </w:rPr>
              <w:t>*</w:t>
            </w:r>
            <w:r w:rsidRPr="006B4830">
              <w:rPr>
                <w:rFonts w:cs="Arial"/>
                <w:sz w:val="18"/>
                <w:szCs w:val="18"/>
                <w:lang w:val="sv-SE"/>
              </w:rPr>
              <w:t>38:22</w:t>
            </w:r>
          </w:p>
          <w:p w14:paraId="28A49435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15:129, 15:342, 15:395, 15:629</w:t>
            </w:r>
          </w:p>
        </w:tc>
      </w:tr>
      <w:tr w:rsidR="006B4830" w:rsidRPr="006B4830" w14:paraId="428646B3" w14:textId="77777777" w:rsidTr="006B48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265" w:type="dxa"/>
          </w:tcPr>
          <w:p w14:paraId="5A038E04" w14:textId="484F15DB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20</w:t>
            </w:r>
          </w:p>
        </w:tc>
        <w:tc>
          <w:tcPr>
            <w:tcW w:w="1870" w:type="dxa"/>
          </w:tcPr>
          <w:p w14:paraId="556C17D4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95 bp </w:t>
            </w:r>
          </w:p>
          <w:p w14:paraId="2EDAFAD5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175 bp </w:t>
            </w:r>
          </w:p>
          <w:p w14:paraId="21D5768D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215 bp </w:t>
            </w:r>
          </w:p>
          <w:p w14:paraId="32084784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02AC574B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345 bp</w:t>
            </w:r>
          </w:p>
        </w:tc>
        <w:tc>
          <w:tcPr>
            <w:tcW w:w="3803" w:type="dxa"/>
          </w:tcPr>
          <w:p w14:paraId="3D0C20A5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09</w:t>
            </w:r>
          </w:p>
          <w:p w14:paraId="154D2060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36, 27:173</w:t>
            </w:r>
          </w:p>
          <w:p w14:paraId="4ADFD2D3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25, 27:45, 27:108, 27:115, 27:161, 27:245, 27:249</w:t>
            </w:r>
          </w:p>
          <w:p w14:paraId="07A7BB3A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69, 27:192</w:t>
            </w:r>
          </w:p>
        </w:tc>
        <w:tc>
          <w:tcPr>
            <w:tcW w:w="5954" w:type="dxa"/>
          </w:tcPr>
          <w:p w14:paraId="48C659FD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7C772868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40:469, 48:21, 48:26</w:t>
            </w:r>
          </w:p>
          <w:p w14:paraId="02561466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07:197, 15:129, 15:342</w:t>
            </w:r>
          </w:p>
          <w:p w14:paraId="67671199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781B1875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07:329, 13:151, 15:227, 15:630, 15:641, 18:183, 37:23, 40:213, 40:485, 42:28, 44:338, 51:32, 58:52</w:t>
            </w:r>
          </w:p>
        </w:tc>
      </w:tr>
      <w:tr w:rsidR="006B4830" w:rsidRPr="006B4830" w14:paraId="1FE1FD6E" w14:textId="77777777" w:rsidTr="00E92E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51"/>
        </w:trPr>
        <w:tc>
          <w:tcPr>
            <w:tcW w:w="1265" w:type="dxa"/>
          </w:tcPr>
          <w:p w14:paraId="34532728" w14:textId="5C9CD1DB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lastRenderedPageBreak/>
              <w:t>21</w:t>
            </w:r>
          </w:p>
        </w:tc>
        <w:tc>
          <w:tcPr>
            <w:tcW w:w="1870" w:type="dxa"/>
          </w:tcPr>
          <w:p w14:paraId="7511F31C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110 bp </w:t>
            </w:r>
          </w:p>
          <w:p w14:paraId="4CA8613F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72A79343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21C96854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46B42313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07B27176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63B7825F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0A830F13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60E60A17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160 bp</w:t>
            </w:r>
          </w:p>
        </w:tc>
        <w:tc>
          <w:tcPr>
            <w:tcW w:w="3803" w:type="dxa"/>
          </w:tcPr>
          <w:p w14:paraId="3FA8D366" w14:textId="77777777" w:rsidR="006B4830" w:rsidRPr="006B4830" w:rsidRDefault="006B4830" w:rsidP="00396DB9">
            <w:pPr>
              <w:spacing w:before="20"/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04:01-27:04:06, 27:06:01:01-27:06:02, 27:15, 27:20, 27:21:02, 27:24-27:25, 27:66N, 27:68-27:69, 27:91, 27:100, 27:103, 27:105, 27:109, 27:112-27:115, 27:138, 27:147, 27:149, 27:165, 27:173, 27:192, 27:208, 27:210-27:211, 27:214, 27:222, 27:226, 27:229, 27:240, 27:247, 27:257, 27:262</w:t>
            </w:r>
          </w:p>
          <w:p w14:paraId="4AC2CD7D" w14:textId="77777777" w:rsidR="006B4830" w:rsidRPr="006B4830" w:rsidRDefault="006B4830" w:rsidP="00396DB9">
            <w:pPr>
              <w:spacing w:before="20"/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39, 27:137</w:t>
            </w:r>
          </w:p>
        </w:tc>
        <w:tc>
          <w:tcPr>
            <w:tcW w:w="5954" w:type="dxa"/>
          </w:tcPr>
          <w:p w14:paraId="2E5221A8" w14:textId="77777777" w:rsidR="006B4830" w:rsidRPr="006B4830" w:rsidRDefault="006B4830" w:rsidP="00396DB9">
            <w:pPr>
              <w:spacing w:before="20"/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37:47</w:t>
            </w:r>
          </w:p>
        </w:tc>
      </w:tr>
      <w:tr w:rsidR="006B4830" w:rsidRPr="006B4830" w14:paraId="3CC0D942" w14:textId="77777777" w:rsidTr="00E92E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16"/>
        </w:trPr>
        <w:tc>
          <w:tcPr>
            <w:tcW w:w="1265" w:type="dxa"/>
          </w:tcPr>
          <w:p w14:paraId="3BC41ECE" w14:textId="77777777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22</w:t>
            </w:r>
          </w:p>
        </w:tc>
        <w:tc>
          <w:tcPr>
            <w:tcW w:w="1870" w:type="dxa"/>
          </w:tcPr>
          <w:p w14:paraId="6DDEA75D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165 bp </w:t>
            </w:r>
          </w:p>
          <w:p w14:paraId="11C79585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195 bp </w:t>
            </w:r>
          </w:p>
          <w:p w14:paraId="4AAE943E" w14:textId="60B2729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235 bp </w:t>
            </w:r>
          </w:p>
          <w:p w14:paraId="2679DF86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375 bp</w:t>
            </w:r>
          </w:p>
        </w:tc>
        <w:tc>
          <w:tcPr>
            <w:tcW w:w="3803" w:type="dxa"/>
          </w:tcPr>
          <w:p w14:paraId="6606D7CB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55, 27:149</w:t>
            </w:r>
          </w:p>
          <w:p w14:paraId="2F91757E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37</w:t>
            </w:r>
          </w:p>
          <w:p w14:paraId="7A552814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15, 27:28, 27:62, 27:71, 27:249</w:t>
            </w:r>
          </w:p>
          <w:p w14:paraId="2FEF8825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*27:26, 27:31, 27:101, 27:157 </w:t>
            </w:r>
          </w:p>
        </w:tc>
        <w:tc>
          <w:tcPr>
            <w:tcW w:w="5954" w:type="dxa"/>
          </w:tcPr>
          <w:p w14:paraId="1346B71B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1AEB3B1C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*18:43, </w:t>
            </w:r>
            <w:proofErr w:type="gramStart"/>
            <w:r w:rsidRPr="006B4830">
              <w:rPr>
                <w:rFonts w:cs="Arial"/>
                <w:sz w:val="18"/>
                <w:szCs w:val="18"/>
              </w:rPr>
              <w:t>40:210</w:t>
            </w:r>
            <w:r w:rsidRPr="006B4830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6B4830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6B4830">
              <w:rPr>
                <w:rFonts w:cs="Arial"/>
                <w:sz w:val="18"/>
                <w:szCs w:val="18"/>
              </w:rPr>
              <w:t xml:space="preserve"> 40:229, 40:399N</w:t>
            </w:r>
          </w:p>
          <w:p w14:paraId="4D4772C5" w14:textId="77777777" w:rsidR="006B4830" w:rsidRPr="006B4830" w:rsidRDefault="006B4830" w:rsidP="00396DB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*18:02:01-18:02:02, 18:179, </w:t>
            </w:r>
            <w:r w:rsidRPr="006B4830">
              <w:rPr>
                <w:rFonts w:cs="Arial"/>
                <w:b/>
                <w:bCs/>
                <w:sz w:val="18"/>
                <w:szCs w:val="18"/>
              </w:rPr>
              <w:t>A*32:89, C*07:05, C*07:538</w:t>
            </w:r>
          </w:p>
          <w:p w14:paraId="490AC1FD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</w:t>
            </w:r>
            <w:proofErr w:type="gramStart"/>
            <w:r w:rsidRPr="006B4830">
              <w:rPr>
                <w:rFonts w:cs="Arial"/>
                <w:sz w:val="18"/>
                <w:szCs w:val="18"/>
              </w:rPr>
              <w:t>40:166</w:t>
            </w:r>
            <w:r w:rsidRPr="006B4830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6B4830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6B4830">
              <w:rPr>
                <w:rFonts w:cs="Arial"/>
                <w:sz w:val="18"/>
                <w:szCs w:val="18"/>
              </w:rPr>
              <w:t xml:space="preserve"> 82:01:01:01-82:04</w:t>
            </w:r>
          </w:p>
        </w:tc>
      </w:tr>
      <w:tr w:rsidR="006B4830" w:rsidRPr="006B4830" w14:paraId="3BC11FDE" w14:textId="77777777" w:rsidTr="006B48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265" w:type="dxa"/>
          </w:tcPr>
          <w:p w14:paraId="32BAE515" w14:textId="1D065E62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26</w:t>
            </w:r>
          </w:p>
        </w:tc>
        <w:tc>
          <w:tcPr>
            <w:tcW w:w="1870" w:type="dxa"/>
          </w:tcPr>
          <w:p w14:paraId="46F32BD3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105 bp </w:t>
            </w:r>
          </w:p>
          <w:p w14:paraId="62088DDF" w14:textId="23CE2111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145 bp </w:t>
            </w:r>
          </w:p>
          <w:p w14:paraId="7D378172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235 bp </w:t>
            </w:r>
          </w:p>
        </w:tc>
        <w:tc>
          <w:tcPr>
            <w:tcW w:w="3803" w:type="dxa"/>
          </w:tcPr>
          <w:p w14:paraId="732A29F0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52, 27:236</w:t>
            </w:r>
          </w:p>
          <w:p w14:paraId="6139F951" w14:textId="346F1039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64N</w:t>
            </w:r>
          </w:p>
          <w:p w14:paraId="081E7B7C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72</w:t>
            </w:r>
          </w:p>
        </w:tc>
        <w:tc>
          <w:tcPr>
            <w:tcW w:w="5954" w:type="dxa"/>
          </w:tcPr>
          <w:p w14:paraId="1473FC79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37:60</w:t>
            </w:r>
          </w:p>
          <w:p w14:paraId="40A958D1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*13:103N, 40:118N, 40:291N, </w:t>
            </w:r>
            <w:r w:rsidRPr="006B4830">
              <w:rPr>
                <w:rFonts w:cs="Arial"/>
                <w:b/>
                <w:bCs/>
                <w:sz w:val="18"/>
                <w:szCs w:val="18"/>
              </w:rPr>
              <w:t>A*66:39N, A*80:09N, C*02:216N</w:t>
            </w:r>
          </w:p>
        </w:tc>
      </w:tr>
      <w:tr w:rsidR="006B4830" w:rsidRPr="006B4830" w14:paraId="38BA10CD" w14:textId="77777777" w:rsidTr="006B48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93"/>
        </w:trPr>
        <w:tc>
          <w:tcPr>
            <w:tcW w:w="1265" w:type="dxa"/>
          </w:tcPr>
          <w:p w14:paraId="7AF06E99" w14:textId="77777777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27</w:t>
            </w:r>
          </w:p>
        </w:tc>
        <w:tc>
          <w:tcPr>
            <w:tcW w:w="1870" w:type="dxa"/>
          </w:tcPr>
          <w:p w14:paraId="74CFD372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215 bp</w:t>
            </w:r>
          </w:p>
          <w:p w14:paraId="63EFC3F5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320 bp</w:t>
            </w:r>
          </w:p>
        </w:tc>
        <w:tc>
          <w:tcPr>
            <w:tcW w:w="3803" w:type="dxa"/>
          </w:tcPr>
          <w:p w14:paraId="5229B415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104</w:t>
            </w:r>
          </w:p>
          <w:p w14:paraId="24EE7874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*27:57 </w:t>
            </w:r>
          </w:p>
        </w:tc>
        <w:tc>
          <w:tcPr>
            <w:tcW w:w="5954" w:type="dxa"/>
          </w:tcPr>
          <w:p w14:paraId="6B8FAE70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0223F6A7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37:27</w:t>
            </w:r>
          </w:p>
        </w:tc>
      </w:tr>
      <w:tr w:rsidR="006B4830" w:rsidRPr="006B4830" w14:paraId="5C27548E" w14:textId="77777777" w:rsidTr="006B48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265" w:type="dxa"/>
          </w:tcPr>
          <w:p w14:paraId="552361CA" w14:textId="185F97B1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28</w:t>
            </w:r>
          </w:p>
        </w:tc>
        <w:tc>
          <w:tcPr>
            <w:tcW w:w="1870" w:type="dxa"/>
          </w:tcPr>
          <w:p w14:paraId="376760C0" w14:textId="20779F3A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145 bp </w:t>
            </w:r>
          </w:p>
          <w:p w14:paraId="13F7722E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325 bp</w:t>
            </w:r>
          </w:p>
        </w:tc>
        <w:tc>
          <w:tcPr>
            <w:tcW w:w="3803" w:type="dxa"/>
          </w:tcPr>
          <w:p w14:paraId="04C99D42" w14:textId="35D75228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64N</w:t>
            </w:r>
          </w:p>
          <w:p w14:paraId="45A2A2ED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*27:48 </w:t>
            </w:r>
          </w:p>
        </w:tc>
        <w:tc>
          <w:tcPr>
            <w:tcW w:w="5954" w:type="dxa"/>
          </w:tcPr>
          <w:p w14:paraId="0B512F8C" w14:textId="77777777" w:rsidR="006B4830" w:rsidRPr="006B4830" w:rsidRDefault="006B4830" w:rsidP="00396DB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*13:103N, 40:118N, 40:291N, </w:t>
            </w:r>
            <w:r w:rsidRPr="006B4830">
              <w:rPr>
                <w:rFonts w:cs="Arial"/>
                <w:b/>
                <w:bCs/>
                <w:sz w:val="18"/>
                <w:szCs w:val="18"/>
              </w:rPr>
              <w:t>A*66:39N, A*80:09N, C*02:216N</w:t>
            </w:r>
          </w:p>
          <w:p w14:paraId="4499D258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18:162</w:t>
            </w:r>
          </w:p>
        </w:tc>
      </w:tr>
      <w:tr w:rsidR="006B4830" w:rsidRPr="006B4830" w14:paraId="43644C0E" w14:textId="77777777" w:rsidTr="006B48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265" w:type="dxa"/>
          </w:tcPr>
          <w:p w14:paraId="6BE3BC93" w14:textId="264B1CB9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29</w:t>
            </w:r>
          </w:p>
        </w:tc>
        <w:tc>
          <w:tcPr>
            <w:tcW w:w="1870" w:type="dxa"/>
          </w:tcPr>
          <w:p w14:paraId="1AC6504F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70 bp </w:t>
            </w:r>
          </w:p>
          <w:p w14:paraId="4503B8BF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105 bp </w:t>
            </w:r>
          </w:p>
          <w:p w14:paraId="3AD34D41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3803" w:type="dxa"/>
          </w:tcPr>
          <w:p w14:paraId="70693935" w14:textId="77777777" w:rsidR="006B4830" w:rsidRPr="006B4830" w:rsidRDefault="006B4830" w:rsidP="00396DB9">
            <w:pPr>
              <w:rPr>
                <w:rFonts w:cs="Arial"/>
                <w:sz w:val="18"/>
                <w:szCs w:val="18"/>
                <w:lang w:val="sv-SE"/>
              </w:rPr>
            </w:pPr>
            <w:r w:rsidRPr="006B4830">
              <w:rPr>
                <w:rFonts w:cs="Arial"/>
                <w:sz w:val="18"/>
                <w:szCs w:val="18"/>
                <w:lang w:val="sv-SE"/>
              </w:rPr>
              <w:t>*27:54, 27:123</w:t>
            </w:r>
          </w:p>
          <w:p w14:paraId="0FC486FD" w14:textId="77777777" w:rsidR="006B4830" w:rsidRPr="006B4830" w:rsidRDefault="006B4830" w:rsidP="00396DB9">
            <w:pPr>
              <w:rPr>
                <w:rFonts w:cs="Arial"/>
                <w:sz w:val="18"/>
                <w:szCs w:val="18"/>
                <w:lang w:val="sv-SE"/>
              </w:rPr>
            </w:pPr>
            <w:r w:rsidRPr="006B4830">
              <w:rPr>
                <w:rFonts w:cs="Arial"/>
                <w:sz w:val="18"/>
                <w:szCs w:val="18"/>
                <w:lang w:val="sv-SE"/>
              </w:rPr>
              <w:t>*27:67</w:t>
            </w:r>
          </w:p>
          <w:p w14:paraId="017B5E92" w14:textId="77777777" w:rsidR="006B4830" w:rsidRPr="006B4830" w:rsidRDefault="006B4830" w:rsidP="00396DB9">
            <w:pPr>
              <w:rPr>
                <w:rFonts w:cs="Arial"/>
                <w:sz w:val="18"/>
                <w:szCs w:val="18"/>
                <w:lang w:val="sv-SE"/>
              </w:rPr>
            </w:pPr>
            <w:r w:rsidRPr="006B4830">
              <w:rPr>
                <w:rFonts w:cs="Arial"/>
                <w:sz w:val="18"/>
                <w:szCs w:val="18"/>
                <w:lang w:val="sv-SE"/>
              </w:rPr>
              <w:t>*27:74</w:t>
            </w:r>
          </w:p>
        </w:tc>
        <w:tc>
          <w:tcPr>
            <w:tcW w:w="5954" w:type="dxa"/>
          </w:tcPr>
          <w:p w14:paraId="74E7C587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7A91B89D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15:594</w:t>
            </w:r>
          </w:p>
        </w:tc>
      </w:tr>
      <w:tr w:rsidR="006B4830" w:rsidRPr="006B4830" w14:paraId="7EB18847" w14:textId="77777777" w:rsidTr="006B48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265" w:type="dxa"/>
          </w:tcPr>
          <w:p w14:paraId="79C69A03" w14:textId="060BF91A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30</w:t>
            </w:r>
          </w:p>
        </w:tc>
        <w:tc>
          <w:tcPr>
            <w:tcW w:w="1870" w:type="dxa"/>
          </w:tcPr>
          <w:p w14:paraId="530F58A1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160 bp </w:t>
            </w:r>
          </w:p>
          <w:p w14:paraId="0EC7F5ED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3803" w:type="dxa"/>
          </w:tcPr>
          <w:p w14:paraId="2C99AF95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59N, 27:137</w:t>
            </w:r>
          </w:p>
          <w:p w14:paraId="1EF1A0FA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72-27:73</w:t>
            </w:r>
          </w:p>
        </w:tc>
        <w:tc>
          <w:tcPr>
            <w:tcW w:w="5954" w:type="dxa"/>
          </w:tcPr>
          <w:p w14:paraId="36B952FD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</w:tc>
      </w:tr>
      <w:tr w:rsidR="006B4830" w:rsidRPr="006B4830" w14:paraId="4046F9EC" w14:textId="77777777" w:rsidTr="006B48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265" w:type="dxa"/>
          </w:tcPr>
          <w:p w14:paraId="7BC5F9DC" w14:textId="4570E425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 xml:space="preserve">31 </w:t>
            </w:r>
          </w:p>
        </w:tc>
        <w:tc>
          <w:tcPr>
            <w:tcW w:w="1870" w:type="dxa"/>
          </w:tcPr>
          <w:p w14:paraId="750F66AD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125 bp </w:t>
            </w:r>
          </w:p>
          <w:p w14:paraId="6AE3017E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160 bp</w:t>
            </w:r>
          </w:p>
          <w:p w14:paraId="21BD2859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3803" w:type="dxa"/>
          </w:tcPr>
          <w:p w14:paraId="5261860D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65N, 27:243N</w:t>
            </w:r>
          </w:p>
          <w:p w14:paraId="02609324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56</w:t>
            </w:r>
          </w:p>
          <w:p w14:paraId="4DF98D91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*27:118 </w:t>
            </w:r>
          </w:p>
        </w:tc>
        <w:tc>
          <w:tcPr>
            <w:tcW w:w="5954" w:type="dxa"/>
          </w:tcPr>
          <w:p w14:paraId="79B8C413" w14:textId="77777777" w:rsidR="006B4830" w:rsidRPr="006B4830" w:rsidRDefault="006B4830" w:rsidP="00396DB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6B4830">
              <w:rPr>
                <w:rFonts w:cs="Arial"/>
                <w:b/>
                <w:bCs/>
                <w:sz w:val="18"/>
                <w:szCs w:val="18"/>
              </w:rPr>
              <w:t>A*24:185N</w:t>
            </w:r>
          </w:p>
        </w:tc>
      </w:tr>
      <w:tr w:rsidR="006B4830" w:rsidRPr="006B4830" w14:paraId="2EFE86C7" w14:textId="77777777" w:rsidTr="006B48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tcW w:w="1265" w:type="dxa"/>
          </w:tcPr>
          <w:p w14:paraId="7DEEB7A9" w14:textId="5E682694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  <w:vertAlign w:val="superscript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32</w:t>
            </w:r>
            <w:r w:rsidRPr="006B4830">
              <w:rPr>
                <w:rFonts w:cs="Arial"/>
                <w:b/>
                <w:sz w:val="18"/>
                <w:szCs w:val="18"/>
                <w:vertAlign w:val="superscript"/>
              </w:rPr>
              <w:t xml:space="preserve"> </w:t>
            </w:r>
          </w:p>
          <w:p w14:paraId="4A08C1EF" w14:textId="77777777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870" w:type="dxa"/>
          </w:tcPr>
          <w:p w14:paraId="4D04CB42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90 bp  </w:t>
            </w:r>
          </w:p>
          <w:p w14:paraId="4BF69039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4D07AE1A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3AAEFBA7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65F91832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69B03E01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2947ABE5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3D9A2983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370 bp</w:t>
            </w:r>
          </w:p>
        </w:tc>
        <w:tc>
          <w:tcPr>
            <w:tcW w:w="3803" w:type="dxa"/>
          </w:tcPr>
          <w:p w14:paraId="0D39109C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32, 27:70</w:t>
            </w:r>
          </w:p>
          <w:p w14:paraId="613EF5C1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4766D916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4FA2F104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3904FFFE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0FDD8F70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0EB1A4F2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50118445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85</w:t>
            </w:r>
          </w:p>
        </w:tc>
        <w:tc>
          <w:tcPr>
            <w:tcW w:w="5954" w:type="dxa"/>
          </w:tcPr>
          <w:p w14:paraId="4B0C3949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*07:28, 07:118, 08:14, 08:87, 15:17:01:01-15:17:07, 15:162, 15:168, 15:177, 15:196, 15:208, 15:216, 15:230, 15:233, 15:269, 15:273, 15:339, 15:356, 15:396, 15:403, 15:411, 15:423-15:424, 15:446, 15:462, 15:500, 15:516, 15:523, 15:532, 15:546Q, 15:553, 15:555, 15:575N, 15:578, 15:603, 15:619, 15:642, 15:644, 18:166, 35:234, 40:124:02, 40:180, 40:240, 40:414, 40:498, 44:02:33, 44:41:01, 44:54, 44:65, 44:106, 44:135, 44:440, </w:t>
            </w:r>
            <w:r w:rsidRPr="006B4830">
              <w:rPr>
                <w:rFonts w:cs="Arial"/>
                <w:b/>
                <w:bCs/>
                <w:sz w:val="18"/>
                <w:szCs w:val="18"/>
              </w:rPr>
              <w:t>C*02:07, C*02:97, C*02:158</w:t>
            </w:r>
          </w:p>
        </w:tc>
      </w:tr>
      <w:tr w:rsidR="006B4830" w:rsidRPr="006B4830" w14:paraId="135314DC" w14:textId="77777777" w:rsidTr="006B48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6"/>
        </w:trPr>
        <w:tc>
          <w:tcPr>
            <w:tcW w:w="1265" w:type="dxa"/>
          </w:tcPr>
          <w:p w14:paraId="2F2DE357" w14:textId="77777777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33</w:t>
            </w:r>
          </w:p>
        </w:tc>
        <w:tc>
          <w:tcPr>
            <w:tcW w:w="1870" w:type="dxa"/>
          </w:tcPr>
          <w:p w14:paraId="0E775B46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150 bp</w:t>
            </w:r>
          </w:p>
          <w:p w14:paraId="13F537AB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3803" w:type="dxa"/>
          </w:tcPr>
          <w:p w14:paraId="6568820E" w14:textId="77777777" w:rsidR="006B4830" w:rsidRPr="006B4830" w:rsidRDefault="006B4830" w:rsidP="00396DB9">
            <w:pPr>
              <w:rPr>
                <w:rFonts w:cs="Arial"/>
                <w:sz w:val="18"/>
                <w:szCs w:val="18"/>
                <w:lang w:val="sv-SE"/>
              </w:rPr>
            </w:pPr>
            <w:r w:rsidRPr="006B4830">
              <w:rPr>
                <w:rFonts w:cs="Arial"/>
                <w:sz w:val="18"/>
                <w:szCs w:val="18"/>
                <w:lang w:val="sv-SE"/>
              </w:rPr>
              <w:t>*27:84</w:t>
            </w:r>
          </w:p>
          <w:p w14:paraId="755244D3" w14:textId="77777777" w:rsidR="006B4830" w:rsidRPr="006B4830" w:rsidRDefault="006B4830" w:rsidP="00396DB9">
            <w:pPr>
              <w:rPr>
                <w:rFonts w:cs="Arial"/>
                <w:sz w:val="18"/>
                <w:szCs w:val="18"/>
                <w:lang w:val="sv-SE"/>
              </w:rPr>
            </w:pPr>
            <w:r w:rsidRPr="006B4830">
              <w:rPr>
                <w:rFonts w:cs="Arial"/>
                <w:sz w:val="18"/>
                <w:szCs w:val="18"/>
                <w:lang w:val="sv-SE"/>
              </w:rPr>
              <w:t xml:space="preserve">*27:73, 27:80 </w:t>
            </w:r>
          </w:p>
        </w:tc>
        <w:tc>
          <w:tcPr>
            <w:tcW w:w="5954" w:type="dxa"/>
          </w:tcPr>
          <w:p w14:paraId="70274883" w14:textId="77777777" w:rsidR="006B4830" w:rsidRPr="006B4830" w:rsidRDefault="006B4830" w:rsidP="00396DB9">
            <w:pPr>
              <w:rPr>
                <w:rFonts w:cs="Arial"/>
                <w:b/>
                <w:bCs/>
                <w:sz w:val="18"/>
                <w:szCs w:val="18"/>
                <w:lang w:val="sv-SE"/>
              </w:rPr>
            </w:pPr>
            <w:r w:rsidRPr="006B4830">
              <w:rPr>
                <w:rFonts w:cs="Arial"/>
                <w:sz w:val="18"/>
                <w:szCs w:val="18"/>
              </w:rPr>
              <w:t>*</w:t>
            </w:r>
            <w:r w:rsidRPr="006B4830">
              <w:rPr>
                <w:rFonts w:cs="Arial"/>
                <w:sz w:val="18"/>
                <w:szCs w:val="18"/>
                <w:lang w:val="sv-SE"/>
              </w:rPr>
              <w:t xml:space="preserve">13:130, </w:t>
            </w:r>
            <w:r w:rsidRPr="006B4830">
              <w:rPr>
                <w:rFonts w:cs="Arial"/>
                <w:b/>
                <w:bCs/>
                <w:sz w:val="18"/>
                <w:szCs w:val="18"/>
                <w:lang w:val="sv-SE"/>
              </w:rPr>
              <w:t>C*02:11</w:t>
            </w:r>
          </w:p>
          <w:p w14:paraId="2E15BF27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b/>
                <w:bCs/>
                <w:sz w:val="18"/>
                <w:szCs w:val="18"/>
                <w:lang w:val="sv-SE"/>
              </w:rPr>
              <w:t>*</w:t>
            </w:r>
            <w:r w:rsidRPr="006B4830">
              <w:rPr>
                <w:rFonts w:cs="Arial"/>
                <w:sz w:val="18"/>
                <w:szCs w:val="18"/>
                <w:lang w:val="sv-SE"/>
              </w:rPr>
              <w:t>40:88</w:t>
            </w:r>
          </w:p>
        </w:tc>
      </w:tr>
      <w:tr w:rsidR="006B4830" w:rsidRPr="006B4830" w14:paraId="719D1024" w14:textId="77777777" w:rsidTr="006B48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265" w:type="dxa"/>
          </w:tcPr>
          <w:p w14:paraId="7553FFA7" w14:textId="77777777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34</w:t>
            </w:r>
          </w:p>
        </w:tc>
        <w:tc>
          <w:tcPr>
            <w:tcW w:w="1870" w:type="dxa"/>
          </w:tcPr>
          <w:p w14:paraId="3283B1AA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160 bp</w:t>
            </w:r>
          </w:p>
          <w:p w14:paraId="01439450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3803" w:type="dxa"/>
          </w:tcPr>
          <w:p w14:paraId="6B89C3EF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82</w:t>
            </w:r>
          </w:p>
          <w:p w14:paraId="1F2E90D7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118</w:t>
            </w:r>
          </w:p>
        </w:tc>
        <w:tc>
          <w:tcPr>
            <w:tcW w:w="5954" w:type="dxa"/>
          </w:tcPr>
          <w:p w14:paraId="58773E47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</w:tc>
      </w:tr>
      <w:tr w:rsidR="006B4830" w:rsidRPr="006B4830" w14:paraId="2127B5E7" w14:textId="77777777" w:rsidTr="006B48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265" w:type="dxa"/>
          </w:tcPr>
          <w:p w14:paraId="318139ED" w14:textId="13C5FECB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35</w:t>
            </w:r>
          </w:p>
        </w:tc>
        <w:tc>
          <w:tcPr>
            <w:tcW w:w="1870" w:type="dxa"/>
          </w:tcPr>
          <w:p w14:paraId="459814E3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120 bp</w:t>
            </w:r>
          </w:p>
          <w:p w14:paraId="76660F7E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280 bp</w:t>
            </w:r>
          </w:p>
        </w:tc>
        <w:tc>
          <w:tcPr>
            <w:tcW w:w="3803" w:type="dxa"/>
          </w:tcPr>
          <w:p w14:paraId="32813FA3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134</w:t>
            </w:r>
          </w:p>
          <w:p w14:paraId="2373141A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83</w:t>
            </w:r>
          </w:p>
        </w:tc>
        <w:tc>
          <w:tcPr>
            <w:tcW w:w="5954" w:type="dxa"/>
          </w:tcPr>
          <w:p w14:paraId="10D6F2A7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</w:tc>
      </w:tr>
      <w:tr w:rsidR="006B4830" w:rsidRPr="006B4830" w14:paraId="00C2BF6B" w14:textId="77777777" w:rsidTr="006B48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265" w:type="dxa"/>
          </w:tcPr>
          <w:p w14:paraId="0B7A3277" w14:textId="77777777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lastRenderedPageBreak/>
              <w:t>36</w:t>
            </w:r>
          </w:p>
        </w:tc>
        <w:tc>
          <w:tcPr>
            <w:tcW w:w="1870" w:type="dxa"/>
          </w:tcPr>
          <w:p w14:paraId="69EEC702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190 bp</w:t>
            </w:r>
          </w:p>
          <w:p w14:paraId="08559862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350 bp</w:t>
            </w:r>
          </w:p>
        </w:tc>
        <w:tc>
          <w:tcPr>
            <w:tcW w:w="3803" w:type="dxa"/>
          </w:tcPr>
          <w:p w14:paraId="286C0816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146</w:t>
            </w:r>
          </w:p>
          <w:p w14:paraId="537F0477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*27:94N </w:t>
            </w:r>
          </w:p>
        </w:tc>
        <w:tc>
          <w:tcPr>
            <w:tcW w:w="5954" w:type="dxa"/>
          </w:tcPr>
          <w:p w14:paraId="4ADB2637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5455F5C7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37:33N</w:t>
            </w:r>
          </w:p>
        </w:tc>
      </w:tr>
      <w:tr w:rsidR="006B4830" w:rsidRPr="006B4830" w14:paraId="665ECB51" w14:textId="77777777" w:rsidTr="006B48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90"/>
        </w:trPr>
        <w:tc>
          <w:tcPr>
            <w:tcW w:w="1265" w:type="dxa"/>
          </w:tcPr>
          <w:p w14:paraId="23F2ACB3" w14:textId="46A60103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41</w:t>
            </w:r>
          </w:p>
        </w:tc>
        <w:tc>
          <w:tcPr>
            <w:tcW w:w="1870" w:type="dxa"/>
          </w:tcPr>
          <w:p w14:paraId="2FD80307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105 bp</w:t>
            </w:r>
          </w:p>
          <w:p w14:paraId="0CF8FFA2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155 bp</w:t>
            </w:r>
          </w:p>
        </w:tc>
        <w:tc>
          <w:tcPr>
            <w:tcW w:w="3803" w:type="dxa"/>
          </w:tcPr>
          <w:p w14:paraId="3AC3418A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67</w:t>
            </w:r>
          </w:p>
          <w:p w14:paraId="6FB62498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91, 27:250</w:t>
            </w:r>
          </w:p>
        </w:tc>
        <w:tc>
          <w:tcPr>
            <w:tcW w:w="5954" w:type="dxa"/>
          </w:tcPr>
          <w:p w14:paraId="39A6D6C7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15:594</w:t>
            </w:r>
          </w:p>
          <w:p w14:paraId="508A5800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</w:tc>
      </w:tr>
      <w:tr w:rsidR="006B4830" w:rsidRPr="006B4830" w14:paraId="52E45DC1" w14:textId="77777777" w:rsidTr="006B48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265" w:type="dxa"/>
          </w:tcPr>
          <w:p w14:paraId="5DF148EF" w14:textId="1AEEF7A1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43</w:t>
            </w:r>
          </w:p>
        </w:tc>
        <w:tc>
          <w:tcPr>
            <w:tcW w:w="1870" w:type="dxa"/>
          </w:tcPr>
          <w:p w14:paraId="0C87E39A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155 bp</w:t>
            </w:r>
          </w:p>
          <w:p w14:paraId="54333833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290 bp</w:t>
            </w:r>
          </w:p>
        </w:tc>
        <w:tc>
          <w:tcPr>
            <w:tcW w:w="3803" w:type="dxa"/>
          </w:tcPr>
          <w:p w14:paraId="34E5F6BF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68</w:t>
            </w:r>
          </w:p>
          <w:p w14:paraId="7537D2E1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05:02:04Q</w:t>
            </w:r>
          </w:p>
        </w:tc>
        <w:tc>
          <w:tcPr>
            <w:tcW w:w="5954" w:type="dxa"/>
          </w:tcPr>
          <w:p w14:paraId="79A1E53D" w14:textId="77777777" w:rsidR="006B4830" w:rsidRPr="006B4830" w:rsidRDefault="006B4830" w:rsidP="00396DB9">
            <w:pPr>
              <w:rPr>
                <w:rFonts w:cs="Arial"/>
                <w:sz w:val="18"/>
                <w:szCs w:val="18"/>
                <w:lang w:val="en-SE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*15:201 </w:t>
            </w:r>
          </w:p>
        </w:tc>
      </w:tr>
      <w:tr w:rsidR="006B4830" w:rsidRPr="006B4830" w14:paraId="31953D2A" w14:textId="77777777" w:rsidTr="006B48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265" w:type="dxa"/>
          </w:tcPr>
          <w:p w14:paraId="1DED940D" w14:textId="77777777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44</w:t>
            </w:r>
          </w:p>
        </w:tc>
        <w:tc>
          <w:tcPr>
            <w:tcW w:w="1870" w:type="dxa"/>
          </w:tcPr>
          <w:p w14:paraId="3E556F85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225 bp</w:t>
            </w:r>
          </w:p>
          <w:p w14:paraId="6EA40F04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255 bp</w:t>
            </w:r>
          </w:p>
          <w:p w14:paraId="1F0364FF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60464288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290 bp</w:t>
            </w:r>
          </w:p>
        </w:tc>
        <w:tc>
          <w:tcPr>
            <w:tcW w:w="3803" w:type="dxa"/>
          </w:tcPr>
          <w:p w14:paraId="1BB42232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66N</w:t>
            </w:r>
          </w:p>
          <w:p w14:paraId="68909621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01, 27:142</w:t>
            </w:r>
          </w:p>
          <w:p w14:paraId="5BBAA5A1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2270EEA0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27:58</w:t>
            </w:r>
          </w:p>
        </w:tc>
        <w:tc>
          <w:tcPr>
            <w:tcW w:w="5954" w:type="dxa"/>
          </w:tcPr>
          <w:p w14:paraId="617F417F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</w:p>
          <w:p w14:paraId="6A008904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*13:23, 13:55, 18:09, 37:10, 40:47, 40:96, 40:157, 40:201, 44:15:01:01-44:15:01:02, 44:55, 44:103, 44:188, 44:212, 49:02, 49:70</w:t>
            </w:r>
          </w:p>
        </w:tc>
      </w:tr>
      <w:tr w:rsidR="006B4830" w:rsidRPr="006B4830" w14:paraId="5B0BCC73" w14:textId="77777777" w:rsidTr="006B48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265" w:type="dxa"/>
          </w:tcPr>
          <w:p w14:paraId="45583E83" w14:textId="77777777" w:rsidR="006B4830" w:rsidRPr="006B4830" w:rsidRDefault="006B4830" w:rsidP="00396DB9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6B4830">
              <w:rPr>
                <w:rFonts w:cs="Arial"/>
                <w:b/>
                <w:sz w:val="18"/>
                <w:szCs w:val="18"/>
              </w:rPr>
              <w:t>45</w:t>
            </w:r>
          </w:p>
        </w:tc>
        <w:tc>
          <w:tcPr>
            <w:tcW w:w="1870" w:type="dxa"/>
          </w:tcPr>
          <w:p w14:paraId="656301A7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150 bp</w:t>
            </w:r>
          </w:p>
          <w:p w14:paraId="22434A3F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3803" w:type="dxa"/>
          </w:tcPr>
          <w:p w14:paraId="09C9235C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  <w:lang w:val="sv-SE"/>
              </w:rPr>
              <w:t>*</w:t>
            </w:r>
            <w:r w:rsidRPr="006B4830">
              <w:rPr>
                <w:rFonts w:cs="Arial"/>
                <w:sz w:val="18"/>
                <w:szCs w:val="18"/>
              </w:rPr>
              <w:t>27:84</w:t>
            </w:r>
          </w:p>
          <w:p w14:paraId="045E419D" w14:textId="77777777" w:rsidR="006B4830" w:rsidRPr="006B4830" w:rsidRDefault="006B4830" w:rsidP="00396DB9">
            <w:pPr>
              <w:rPr>
                <w:rFonts w:cs="Arial"/>
                <w:sz w:val="18"/>
                <w:szCs w:val="18"/>
                <w:lang w:val="sv-SE"/>
              </w:rPr>
            </w:pPr>
            <w:r w:rsidRPr="006B4830">
              <w:rPr>
                <w:rFonts w:cs="Arial"/>
                <w:sz w:val="18"/>
                <w:szCs w:val="18"/>
                <w:lang w:val="sv-SE"/>
              </w:rPr>
              <w:t>*27:141</w:t>
            </w:r>
          </w:p>
        </w:tc>
        <w:tc>
          <w:tcPr>
            <w:tcW w:w="5954" w:type="dxa"/>
          </w:tcPr>
          <w:p w14:paraId="2F07D890" w14:textId="77777777" w:rsidR="006B4830" w:rsidRPr="006B4830" w:rsidRDefault="006B4830" w:rsidP="00396DB9">
            <w:pPr>
              <w:rPr>
                <w:rFonts w:cs="Arial"/>
                <w:sz w:val="18"/>
                <w:szCs w:val="18"/>
              </w:rPr>
            </w:pPr>
            <w:r w:rsidRPr="006B4830">
              <w:rPr>
                <w:rFonts w:cs="Arial"/>
                <w:sz w:val="18"/>
                <w:szCs w:val="18"/>
              </w:rPr>
              <w:t xml:space="preserve">*13:130, </w:t>
            </w:r>
            <w:r w:rsidRPr="006B4830">
              <w:rPr>
                <w:rFonts w:cs="Arial"/>
                <w:b/>
                <w:bCs/>
                <w:sz w:val="18"/>
                <w:szCs w:val="18"/>
              </w:rPr>
              <w:t>C*02:11</w:t>
            </w:r>
          </w:p>
        </w:tc>
      </w:tr>
      <w:bookmarkEnd w:id="0"/>
    </w:tbl>
    <w:p w14:paraId="455A3322" w14:textId="306872AC" w:rsidR="006B4830" w:rsidRDefault="006B4830" w:rsidP="00600C61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22B48544" w14:textId="77777777" w:rsidR="0014681B" w:rsidRDefault="0014681B" w:rsidP="00600C61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00DECEA4" w14:textId="12530BED" w:rsidR="00E60DB4" w:rsidRDefault="00606000" w:rsidP="00600C61">
      <w:pPr>
        <w:ind w:right="-143"/>
        <w:jc w:val="both"/>
        <w:rPr>
          <w:rFonts w:ascii="Arial" w:hAnsi="Arial" w:cs="Arial"/>
          <w:sz w:val="18"/>
          <w:szCs w:val="18"/>
        </w:rPr>
      </w:pPr>
      <w:r w:rsidRPr="0060600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606000">
        <w:rPr>
          <w:rFonts w:ascii="Arial" w:hAnsi="Arial" w:cs="Arial"/>
          <w:spacing w:val="-3"/>
          <w:sz w:val="18"/>
          <w:szCs w:val="18"/>
        </w:rPr>
        <w:t xml:space="preserve">The following HLA-B*27 alleles </w:t>
      </w:r>
      <w:r w:rsidRPr="00606000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16FD4184" w14:textId="77777777" w:rsidR="00CA767B" w:rsidRPr="006557A5" w:rsidRDefault="00CA767B" w:rsidP="00600C61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2660"/>
        <w:gridCol w:w="1593"/>
      </w:tblGrid>
      <w:tr w:rsidR="00E92ED9" w:rsidRPr="00E92ED9" w14:paraId="34C4483D" w14:textId="77777777" w:rsidTr="00396D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31A64576" w14:textId="77777777" w:rsidR="00E92ED9" w:rsidRPr="00E92ED9" w:rsidRDefault="00E92ED9" w:rsidP="00396D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E92ED9">
              <w:rPr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52C398A8" w14:textId="77777777" w:rsidR="00E92ED9" w:rsidRPr="00E92ED9" w:rsidRDefault="00E92ED9" w:rsidP="00396D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E92ED9">
              <w:rPr>
                <w:color w:val="000000"/>
                <w:spacing w:val="-3"/>
                <w:sz w:val="18"/>
                <w:szCs w:val="18"/>
              </w:rPr>
              <w:t>Primer mix</w:t>
            </w:r>
          </w:p>
        </w:tc>
      </w:tr>
      <w:tr w:rsidR="00E92ED9" w:rsidRPr="00E92ED9" w14:paraId="1130D74E" w14:textId="77777777" w:rsidTr="00396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69141284" w14:textId="77777777" w:rsidR="00E92ED9" w:rsidRPr="00E92ED9" w:rsidRDefault="00E92ED9" w:rsidP="00396D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000000"/>
                <w:spacing w:val="-3"/>
                <w:sz w:val="18"/>
                <w:szCs w:val="18"/>
              </w:rPr>
            </w:pPr>
            <w:r w:rsidRPr="00E92ED9">
              <w:rPr>
                <w:color w:val="000000"/>
                <w:spacing w:val="-3"/>
                <w:sz w:val="18"/>
                <w:szCs w:val="18"/>
              </w:rPr>
              <w:t>B*27:14, 27:81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4217414C" w14:textId="77777777" w:rsidR="00E92ED9" w:rsidRPr="00E92ED9" w:rsidRDefault="00E92ED9" w:rsidP="00396D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000000"/>
                <w:spacing w:val="-3"/>
                <w:sz w:val="18"/>
                <w:szCs w:val="18"/>
              </w:rPr>
            </w:pPr>
            <w:r w:rsidRPr="00E92ED9">
              <w:rPr>
                <w:color w:val="000000"/>
                <w:spacing w:val="-3"/>
                <w:sz w:val="18"/>
                <w:szCs w:val="18"/>
              </w:rPr>
              <w:t>17</w:t>
            </w:r>
          </w:p>
        </w:tc>
      </w:tr>
      <w:tr w:rsidR="00E92ED9" w:rsidRPr="00E92ED9" w14:paraId="3D0F2F55" w14:textId="77777777" w:rsidTr="00396D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19C084E2" w14:textId="77777777" w:rsidR="00E92ED9" w:rsidRPr="00E92ED9" w:rsidRDefault="00E92ED9" w:rsidP="00396D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E92ED9">
              <w:rPr>
                <w:spacing w:val="-3"/>
                <w:sz w:val="18"/>
                <w:szCs w:val="18"/>
              </w:rPr>
              <w:t>B*27:37, 27:55, 27:101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09B698C3" w14:textId="77777777" w:rsidR="00E92ED9" w:rsidRPr="00E92ED9" w:rsidRDefault="00E92ED9" w:rsidP="00396D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E92ED9">
              <w:rPr>
                <w:spacing w:val="-3"/>
                <w:sz w:val="18"/>
                <w:szCs w:val="18"/>
              </w:rPr>
              <w:t>22</w:t>
            </w:r>
          </w:p>
        </w:tc>
      </w:tr>
      <w:tr w:rsidR="00E92ED9" w:rsidRPr="00E92ED9" w14:paraId="7B6D46FC" w14:textId="77777777" w:rsidTr="00396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0A979617" w14:textId="77777777" w:rsidR="00E92ED9" w:rsidRPr="00E92ED9" w:rsidRDefault="00E92ED9" w:rsidP="00396D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E92ED9">
              <w:rPr>
                <w:spacing w:val="-3"/>
                <w:sz w:val="18"/>
                <w:szCs w:val="18"/>
              </w:rPr>
              <w:t>B*27:53, 27:119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7465AB65" w14:textId="77777777" w:rsidR="00E92ED9" w:rsidRPr="00E92ED9" w:rsidRDefault="00E92ED9" w:rsidP="00396D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E92ED9">
              <w:rPr>
                <w:spacing w:val="-3"/>
                <w:sz w:val="18"/>
                <w:szCs w:val="18"/>
              </w:rPr>
              <w:t>13</w:t>
            </w:r>
          </w:p>
        </w:tc>
      </w:tr>
      <w:tr w:rsidR="00E92ED9" w:rsidRPr="00E92ED9" w14:paraId="7518049F" w14:textId="77777777" w:rsidTr="00396D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2A493725" w14:textId="77777777" w:rsidR="00E92ED9" w:rsidRPr="00E92ED9" w:rsidRDefault="00E92ED9" w:rsidP="00396D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E92ED9">
              <w:rPr>
                <w:spacing w:val="-3"/>
                <w:sz w:val="18"/>
                <w:szCs w:val="18"/>
              </w:rPr>
              <w:t>B*27:60, 27:227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55D55B2F" w14:textId="77777777" w:rsidR="00E92ED9" w:rsidRPr="00E92ED9" w:rsidRDefault="00E92ED9" w:rsidP="00396D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E92ED9">
              <w:rPr>
                <w:spacing w:val="-3"/>
                <w:sz w:val="18"/>
                <w:szCs w:val="18"/>
              </w:rPr>
              <w:t>10</w:t>
            </w:r>
          </w:p>
        </w:tc>
      </w:tr>
      <w:tr w:rsidR="00E92ED9" w:rsidRPr="00E92ED9" w14:paraId="378E8C42" w14:textId="77777777" w:rsidTr="00396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35762CD7" w14:textId="77777777" w:rsidR="00E92ED9" w:rsidRPr="00E92ED9" w:rsidRDefault="00E92ED9" w:rsidP="00396D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E92ED9">
              <w:rPr>
                <w:spacing w:val="-3"/>
                <w:sz w:val="18"/>
                <w:szCs w:val="18"/>
              </w:rPr>
              <w:t xml:space="preserve">B*27:69, 27:173 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11A30F4C" w14:textId="77777777" w:rsidR="00E92ED9" w:rsidRPr="00E92ED9" w:rsidRDefault="00E92ED9" w:rsidP="00396D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E92ED9">
              <w:rPr>
                <w:spacing w:val="-3"/>
                <w:sz w:val="18"/>
                <w:szCs w:val="18"/>
              </w:rPr>
              <w:t>20</w:t>
            </w:r>
          </w:p>
        </w:tc>
      </w:tr>
      <w:tr w:rsidR="00E92ED9" w:rsidRPr="00E92ED9" w14:paraId="7F9E340E" w14:textId="77777777" w:rsidTr="00396D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72A79BE9" w14:textId="77777777" w:rsidR="00E92ED9" w:rsidRPr="00E92ED9" w:rsidRDefault="00E92ED9" w:rsidP="00396D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E92ED9">
              <w:rPr>
                <w:spacing w:val="-3"/>
                <w:sz w:val="18"/>
                <w:szCs w:val="18"/>
              </w:rPr>
              <w:t>B*27:83, 27:134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231534FB" w14:textId="77777777" w:rsidR="00E92ED9" w:rsidRPr="00E92ED9" w:rsidRDefault="00E92ED9" w:rsidP="00396D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E92ED9">
              <w:rPr>
                <w:spacing w:val="-3"/>
                <w:sz w:val="18"/>
                <w:szCs w:val="18"/>
              </w:rPr>
              <w:t>35</w:t>
            </w:r>
          </w:p>
        </w:tc>
      </w:tr>
    </w:tbl>
    <w:p w14:paraId="0CC72432" w14:textId="687AEC4E" w:rsidR="00CA767B" w:rsidRDefault="00CA767B" w:rsidP="006557A5">
      <w:pPr>
        <w:jc w:val="both"/>
        <w:rPr>
          <w:rFonts w:ascii="Arial" w:hAnsi="Arial" w:cs="Arial"/>
          <w:spacing w:val="-2"/>
          <w:sz w:val="18"/>
          <w:szCs w:val="18"/>
        </w:rPr>
      </w:pPr>
    </w:p>
    <w:p w14:paraId="3EC55ED1" w14:textId="77777777" w:rsidR="00E92ED9" w:rsidRDefault="00E92ED9" w:rsidP="006557A5">
      <w:pPr>
        <w:jc w:val="both"/>
        <w:rPr>
          <w:rFonts w:ascii="Arial" w:hAnsi="Arial" w:cs="Arial"/>
          <w:spacing w:val="-2"/>
          <w:sz w:val="18"/>
          <w:szCs w:val="18"/>
        </w:rPr>
      </w:pPr>
    </w:p>
    <w:p w14:paraId="4F52C8DE" w14:textId="6F468EBD" w:rsidR="00E60DB4" w:rsidRDefault="006557A5" w:rsidP="006557A5">
      <w:pPr>
        <w:jc w:val="both"/>
        <w:rPr>
          <w:rFonts w:ascii="Arial" w:hAnsi="Arial" w:cs="Arial"/>
          <w:spacing w:val="-3"/>
          <w:sz w:val="18"/>
          <w:szCs w:val="18"/>
          <w:lang w:val="en-GB"/>
        </w:rPr>
      </w:pPr>
      <w:r w:rsidRPr="006557A5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5</w:t>
      </w:r>
      <w:r w:rsidRPr="006557A5">
        <w:rPr>
          <w:rFonts w:ascii="Arial" w:hAnsi="Arial" w:cs="Arial"/>
          <w:spacing w:val="-3"/>
          <w:sz w:val="18"/>
          <w:szCs w:val="18"/>
        </w:rPr>
        <w:t xml:space="preserve">The HLA-B*27 primer set cannot separate the following alleles. These alleles can be distinguished by the HLA-B low resolution kit and/or the </w:t>
      </w:r>
      <w:r w:rsidR="00E60DB4" w:rsidRPr="00E60DB4">
        <w:rPr>
          <w:rFonts w:ascii="Arial" w:hAnsi="Arial" w:cs="Arial"/>
          <w:spacing w:val="-3"/>
          <w:sz w:val="18"/>
          <w:szCs w:val="18"/>
          <w:lang w:val="en-GB"/>
        </w:rPr>
        <w:t>HLA-B*40 respectively the HLA-B*18 high resolution kits.</w:t>
      </w:r>
    </w:p>
    <w:p w14:paraId="6949026B" w14:textId="391A1D59" w:rsidR="00DC06DA" w:rsidRPr="00E60DB4" w:rsidRDefault="003035A8" w:rsidP="006557A5">
      <w:pPr>
        <w:jc w:val="both"/>
        <w:rPr>
          <w:rFonts w:ascii="Arial" w:hAnsi="Arial" w:cs="Arial"/>
          <w:spacing w:val="-3"/>
          <w:sz w:val="18"/>
          <w:szCs w:val="18"/>
          <w:lang w:val="en-GB"/>
        </w:rPr>
      </w:pPr>
      <w:r>
        <w:rPr>
          <w:rFonts w:ascii="Arial" w:hAnsi="Arial" w:cs="Arial"/>
          <w:spacing w:val="-3"/>
          <w:sz w:val="18"/>
          <w:szCs w:val="18"/>
          <w:lang w:val="en-GB"/>
        </w:rPr>
        <w:tab/>
      </w: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969"/>
      </w:tblGrid>
      <w:tr w:rsidR="00E60DB4" w:rsidRPr="00386DB4" w14:paraId="4C18AC06" w14:textId="77777777" w:rsidTr="00E92E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3969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2F257C27" w14:textId="77777777" w:rsidR="00E60DB4" w:rsidRPr="00DB14E4" w:rsidRDefault="00E60DB4" w:rsidP="006570F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DB14E4">
              <w:rPr>
                <w:spacing w:val="-3"/>
                <w:sz w:val="18"/>
                <w:szCs w:val="18"/>
              </w:rPr>
              <w:t>Alleles</w:t>
            </w:r>
          </w:p>
        </w:tc>
      </w:tr>
      <w:tr w:rsidR="00E60DB4" w:rsidRPr="00F30A66" w14:paraId="4503F0AF" w14:textId="77777777" w:rsidTr="00E92E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396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698C436F" w14:textId="77777777" w:rsidR="00E60DB4" w:rsidRPr="00DB14E4" w:rsidRDefault="00E60DB4" w:rsidP="006570F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bCs/>
                <w:spacing w:val="-3"/>
                <w:sz w:val="18"/>
                <w:szCs w:val="18"/>
              </w:rPr>
            </w:pPr>
            <w:r w:rsidRPr="00DB14E4">
              <w:rPr>
                <w:bCs/>
                <w:smallCaps/>
                <w:spacing w:val="-3"/>
                <w:sz w:val="18"/>
                <w:szCs w:val="18"/>
              </w:rPr>
              <w:t>B*27:33, 40:50:01:01-40:50:01:02</w:t>
            </w:r>
          </w:p>
        </w:tc>
      </w:tr>
      <w:tr w:rsidR="00E60DB4" w:rsidRPr="00F30A66" w14:paraId="6F7053C5" w14:textId="77777777" w:rsidTr="00E92ED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</w:tcPr>
          <w:p w14:paraId="433550FA" w14:textId="77777777" w:rsidR="00E60DB4" w:rsidRPr="00DB14E4" w:rsidRDefault="00E60DB4" w:rsidP="006570F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bCs/>
                <w:smallCaps/>
                <w:spacing w:val="-3"/>
                <w:sz w:val="18"/>
                <w:szCs w:val="18"/>
              </w:rPr>
            </w:pPr>
            <w:r w:rsidRPr="00DB14E4">
              <w:rPr>
                <w:bCs/>
                <w:smallCaps/>
                <w:spacing w:val="-3"/>
                <w:sz w:val="18"/>
                <w:szCs w:val="18"/>
              </w:rPr>
              <w:t>B*27:44, 18:165</w:t>
            </w:r>
          </w:p>
        </w:tc>
      </w:tr>
    </w:tbl>
    <w:p w14:paraId="4EC45154" w14:textId="77777777" w:rsidR="00CA767B" w:rsidRDefault="00CA767B" w:rsidP="00600C61">
      <w:pPr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</w:p>
    <w:p w14:paraId="4BF300AD" w14:textId="47005C8A" w:rsidR="006557A5" w:rsidRPr="00A128D1" w:rsidRDefault="00A128D1" w:rsidP="00600C61">
      <w:pPr>
        <w:suppressAutoHyphens/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A128D1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702517E6" w14:textId="77777777" w:rsidR="00B15979" w:rsidRPr="00F3317D" w:rsidRDefault="00B15979" w:rsidP="00600C61">
      <w:pPr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F3317D">
        <w:rPr>
          <w:rFonts w:ascii="Arial" w:hAnsi="Arial" w:cs="Arial"/>
          <w:spacing w:val="-2"/>
          <w:sz w:val="18"/>
          <w:szCs w:val="18"/>
        </w:rPr>
        <w:t>‘w’, might be weakly amplified.</w:t>
      </w:r>
    </w:p>
    <w:p w14:paraId="3A1D2DAC" w14:textId="7F9D3E5B" w:rsidR="00DA49D2" w:rsidRPr="00DE180A" w:rsidRDefault="00B15979" w:rsidP="00DE180A">
      <w:pPr>
        <w:pStyle w:val="Sidfot"/>
        <w:tabs>
          <w:tab w:val="clear" w:pos="4153"/>
          <w:tab w:val="clear" w:pos="8306"/>
        </w:tabs>
        <w:ind w:right="-1"/>
        <w:jc w:val="both"/>
        <w:rPr>
          <w:rFonts w:ascii="Arial" w:hAnsi="Arial" w:cs="Arial"/>
          <w:spacing w:val="-1"/>
          <w:sz w:val="18"/>
          <w:szCs w:val="18"/>
          <w:lang w:val="en-US"/>
        </w:rPr>
      </w:pPr>
      <w:r w:rsidRPr="00F3317D">
        <w:rPr>
          <w:rFonts w:ascii="Arial" w:hAnsi="Arial" w:cs="Arial"/>
          <w:spacing w:val="-1"/>
          <w:sz w:val="18"/>
          <w:szCs w:val="18"/>
          <w:lang w:val="en-US"/>
        </w:rPr>
        <w:t>‘?’, nucleotide sequence information not available for the primer matching sequence.</w:t>
      </w:r>
    </w:p>
    <w:sectPr w:rsidR="00DA49D2" w:rsidRPr="00DE180A" w:rsidSect="002A41D6">
      <w:type w:val="continuous"/>
      <w:pgSz w:w="16840" w:h="11907" w:orient="landscape" w:code="9"/>
      <w:pgMar w:top="567" w:right="1701" w:bottom="1134" w:left="1701" w:header="584" w:footer="358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8992B" w14:textId="77777777" w:rsidR="000174E5" w:rsidRDefault="000174E5">
      <w:r>
        <w:separator/>
      </w:r>
    </w:p>
  </w:endnote>
  <w:endnote w:type="continuationSeparator" w:id="0">
    <w:p w14:paraId="3BFE73AE" w14:textId="77777777" w:rsidR="000174E5" w:rsidRDefault="000174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4B7AE" w14:textId="77777777" w:rsidR="00794462" w:rsidRDefault="00794462" w:rsidP="00794462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7A776C05" w14:textId="77777777" w:rsidR="00794462" w:rsidRPr="00834CB9" w:rsidRDefault="00794462" w:rsidP="00794462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5277E58A" w14:textId="77777777" w:rsidR="00794462" w:rsidRPr="00393C78" w:rsidRDefault="00794462" w:rsidP="00794462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 SSP Worksheet Template</w:t>
    </w:r>
  </w:p>
  <w:p w14:paraId="721E9793" w14:textId="7EE090A8" w:rsidR="00835452" w:rsidRPr="00794462" w:rsidRDefault="00794462" w:rsidP="00794462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April 202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CF655" w14:textId="77777777" w:rsidR="000174E5" w:rsidRDefault="000174E5">
      <w:r>
        <w:separator/>
      </w:r>
    </w:p>
  </w:footnote>
  <w:footnote w:type="continuationSeparator" w:id="0">
    <w:p w14:paraId="5EF5D1AE" w14:textId="77777777" w:rsidR="000174E5" w:rsidRDefault="000174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96FE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4F6866C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DB14E4" w14:paraId="7290646C" w14:textId="77777777" w:rsidTr="006F53F5">
      <w:trPr>
        <w:trHeight w:val="284"/>
      </w:trPr>
      <w:tc>
        <w:tcPr>
          <w:tcW w:w="3156" w:type="dxa"/>
          <w:vMerge w:val="restart"/>
          <w:vAlign w:val="center"/>
        </w:tcPr>
        <w:p w14:paraId="68772CB8" w14:textId="77777777" w:rsidR="00DB14E4" w:rsidRDefault="00DB14E4" w:rsidP="00DB14E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3399C8C7" wp14:editId="2DB84BBE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1" name="Bildobjekt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3EFB7858" w14:textId="77777777" w:rsidR="00DB14E4" w:rsidRDefault="00DB14E4" w:rsidP="00DB14E4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50449837" w14:textId="77777777" w:rsidR="00DB14E4" w:rsidRDefault="00DB14E4" w:rsidP="00DB14E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DB14E4" w14:paraId="5890BB82" w14:textId="77777777" w:rsidTr="006F53F5">
      <w:tc>
        <w:tcPr>
          <w:tcW w:w="3156" w:type="dxa"/>
          <w:vMerge/>
          <w:vAlign w:val="center"/>
        </w:tcPr>
        <w:p w14:paraId="28697966" w14:textId="77777777" w:rsidR="00DB14E4" w:rsidRDefault="00DB14E4" w:rsidP="00DB14E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716302C3" w14:textId="75706EC7" w:rsidR="00DB14E4" w:rsidRDefault="00DB14E4" w:rsidP="00DB14E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4A7364">
            <w:rPr>
              <w:rFonts w:ascii="Arial" w:hAnsi="Arial"/>
              <w:b/>
              <w:sz w:val="20"/>
              <w:szCs w:val="20"/>
              <w:lang w:val="da-DK"/>
            </w:rPr>
            <w:t>HLA-B*</w:t>
          </w:r>
          <w:r>
            <w:rPr>
              <w:rFonts w:ascii="Arial" w:hAnsi="Arial"/>
              <w:b/>
              <w:sz w:val="20"/>
              <w:szCs w:val="20"/>
              <w:lang w:val="da-DK"/>
            </w:rPr>
            <w:t>27</w:t>
          </w:r>
        </w:p>
      </w:tc>
      <w:tc>
        <w:tcPr>
          <w:tcW w:w="3266" w:type="dxa"/>
          <w:gridSpan w:val="2"/>
          <w:vAlign w:val="center"/>
        </w:tcPr>
        <w:p w14:paraId="7E6DE254" w14:textId="77777777" w:rsidR="00DB14E4" w:rsidRDefault="00DB14E4" w:rsidP="00DB14E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DB14E4" w14:paraId="16541242" w14:textId="77777777" w:rsidTr="006F53F5">
      <w:trPr>
        <w:trHeight w:val="217"/>
      </w:trPr>
      <w:tc>
        <w:tcPr>
          <w:tcW w:w="3156" w:type="dxa"/>
          <w:vMerge/>
          <w:vAlign w:val="center"/>
        </w:tcPr>
        <w:p w14:paraId="437641F8" w14:textId="77777777" w:rsidR="00DB14E4" w:rsidRDefault="00DB14E4" w:rsidP="00DB14E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2ACD9578" w14:textId="7CCE7CA7" w:rsidR="00DB14E4" w:rsidRDefault="00DB14E4" w:rsidP="00DB14E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DB14E4">
            <w:rPr>
              <w:rFonts w:ascii="Arial" w:hAnsi="Arial" w:cs="Arial"/>
              <w:b/>
              <w:sz w:val="20"/>
              <w:szCs w:val="20"/>
            </w:rPr>
            <w:t>101.521-24/04 -24u/04u</w:t>
          </w:r>
        </w:p>
      </w:tc>
      <w:tc>
        <w:tcPr>
          <w:tcW w:w="3266" w:type="dxa"/>
          <w:gridSpan w:val="2"/>
        </w:tcPr>
        <w:p w14:paraId="2BEBF649" w14:textId="77777777" w:rsidR="00DB14E4" w:rsidRDefault="00DB14E4" w:rsidP="00DB14E4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DB14E4" w14:paraId="6D6E17F3" w14:textId="77777777" w:rsidTr="006F53F5">
      <w:trPr>
        <w:trHeight w:val="74"/>
      </w:trPr>
      <w:tc>
        <w:tcPr>
          <w:tcW w:w="3156" w:type="dxa"/>
          <w:vMerge/>
          <w:vAlign w:val="center"/>
        </w:tcPr>
        <w:p w14:paraId="324D293F" w14:textId="77777777" w:rsidR="00DB14E4" w:rsidRDefault="00DB14E4" w:rsidP="00DB14E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5534235D" w14:textId="58549EBB" w:rsidR="00DB14E4" w:rsidRPr="003C32C2" w:rsidRDefault="00DB14E4" w:rsidP="00DB14E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  <w:highlight w:val="yellow"/>
            </w:rPr>
          </w:pPr>
          <w:r>
            <w:rPr>
              <w:rFonts w:ascii="Arial" w:hAnsi="Arial"/>
              <w:b/>
              <w:sz w:val="20"/>
              <w:szCs w:val="20"/>
            </w:rPr>
            <w:t>8R2</w:t>
          </w:r>
        </w:p>
      </w:tc>
      <w:tc>
        <w:tcPr>
          <w:tcW w:w="3266" w:type="dxa"/>
          <w:gridSpan w:val="2"/>
          <w:vAlign w:val="center"/>
        </w:tcPr>
        <w:p w14:paraId="4C3D7995" w14:textId="77777777" w:rsidR="00DB14E4" w:rsidRDefault="00DB14E4" w:rsidP="00DB14E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6DB9EDD3" w14:textId="5C734EBD" w:rsidR="00835452" w:rsidRPr="00794462" w:rsidRDefault="00794462" w:rsidP="00DB14E4">
    <w:pPr>
      <w:pStyle w:val="Sidhuvud"/>
      <w:tabs>
        <w:tab w:val="center" w:pos="4253"/>
        <w:tab w:val="right" w:pos="8647"/>
      </w:tabs>
      <w:ind w:right="-143"/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A816F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5B45258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9AC2E55"/>
    <w:multiLevelType w:val="hybridMultilevel"/>
    <w:tmpl w:val="54CA4244"/>
    <w:lvl w:ilvl="0" w:tplc="041D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E352A9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BE30271"/>
    <w:multiLevelType w:val="hybridMultilevel"/>
    <w:tmpl w:val="8A34542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66B574F0"/>
    <w:multiLevelType w:val="hybridMultilevel"/>
    <w:tmpl w:val="F67C996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007130317">
    <w:abstractNumId w:val="8"/>
  </w:num>
  <w:num w:numId="2" w16cid:durableId="1860002730">
    <w:abstractNumId w:val="11"/>
  </w:num>
  <w:num w:numId="3" w16cid:durableId="424498357">
    <w:abstractNumId w:val="5"/>
  </w:num>
  <w:num w:numId="4" w16cid:durableId="257299130">
    <w:abstractNumId w:val="0"/>
  </w:num>
  <w:num w:numId="5" w16cid:durableId="186480622">
    <w:abstractNumId w:val="1"/>
  </w:num>
  <w:num w:numId="6" w16cid:durableId="1280911297">
    <w:abstractNumId w:val="2"/>
  </w:num>
  <w:num w:numId="7" w16cid:durableId="1831559077">
    <w:abstractNumId w:val="4"/>
  </w:num>
  <w:num w:numId="8" w16cid:durableId="1062097321">
    <w:abstractNumId w:val="10"/>
  </w:num>
  <w:num w:numId="9" w16cid:durableId="1598367858">
    <w:abstractNumId w:val="3"/>
  </w:num>
  <w:num w:numId="10" w16cid:durableId="1535846589">
    <w:abstractNumId w:val="9"/>
  </w:num>
  <w:num w:numId="11" w16cid:durableId="1024132699">
    <w:abstractNumId w:val="7"/>
  </w:num>
  <w:num w:numId="12" w16cid:durableId="189866065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noPunctuationKerning/>
  <w:characterSpacingControl w:val="doNotCompress"/>
  <w:hdrShapeDefaults>
    <o:shapedefaults v:ext="edit" spidmax="4812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Le0NDSzNDMzNDJW0lEKTi0uzszPAykwqgUA0/XgISwAAAA="/>
  </w:docVars>
  <w:rsids>
    <w:rsidRoot w:val="001010A3"/>
    <w:rsid w:val="00001DAD"/>
    <w:rsid w:val="00003ADC"/>
    <w:rsid w:val="00012D10"/>
    <w:rsid w:val="000174E5"/>
    <w:rsid w:val="00020579"/>
    <w:rsid w:val="00020EA2"/>
    <w:rsid w:val="00024005"/>
    <w:rsid w:val="00024ADB"/>
    <w:rsid w:val="00032AB9"/>
    <w:rsid w:val="0003770A"/>
    <w:rsid w:val="0005415B"/>
    <w:rsid w:val="000564D1"/>
    <w:rsid w:val="00060484"/>
    <w:rsid w:val="000637FD"/>
    <w:rsid w:val="00072421"/>
    <w:rsid w:val="00072FF0"/>
    <w:rsid w:val="00073075"/>
    <w:rsid w:val="0007352E"/>
    <w:rsid w:val="00073C1D"/>
    <w:rsid w:val="00073EB6"/>
    <w:rsid w:val="00076077"/>
    <w:rsid w:val="000769B9"/>
    <w:rsid w:val="00076D91"/>
    <w:rsid w:val="00085E00"/>
    <w:rsid w:val="0009679C"/>
    <w:rsid w:val="000A0A1E"/>
    <w:rsid w:val="000A10A3"/>
    <w:rsid w:val="000B4DE6"/>
    <w:rsid w:val="000C5F24"/>
    <w:rsid w:val="000C7605"/>
    <w:rsid w:val="000D5570"/>
    <w:rsid w:val="000D590A"/>
    <w:rsid w:val="000D5B97"/>
    <w:rsid w:val="000E2B25"/>
    <w:rsid w:val="000F1A4F"/>
    <w:rsid w:val="000F3C01"/>
    <w:rsid w:val="000F6F6F"/>
    <w:rsid w:val="00100350"/>
    <w:rsid w:val="001010A3"/>
    <w:rsid w:val="00111884"/>
    <w:rsid w:val="00122E04"/>
    <w:rsid w:val="00125072"/>
    <w:rsid w:val="001269C6"/>
    <w:rsid w:val="00131E36"/>
    <w:rsid w:val="0013552F"/>
    <w:rsid w:val="001370C6"/>
    <w:rsid w:val="0014681B"/>
    <w:rsid w:val="0015004F"/>
    <w:rsid w:val="00153748"/>
    <w:rsid w:val="00154298"/>
    <w:rsid w:val="001579AA"/>
    <w:rsid w:val="00162A62"/>
    <w:rsid w:val="00172075"/>
    <w:rsid w:val="0017279B"/>
    <w:rsid w:val="00181075"/>
    <w:rsid w:val="0019307E"/>
    <w:rsid w:val="00197BB8"/>
    <w:rsid w:val="001A2D4D"/>
    <w:rsid w:val="001A481C"/>
    <w:rsid w:val="001A54D0"/>
    <w:rsid w:val="001B0A47"/>
    <w:rsid w:val="001B140D"/>
    <w:rsid w:val="001C0083"/>
    <w:rsid w:val="001C41DC"/>
    <w:rsid w:val="001D2FA4"/>
    <w:rsid w:val="001D5B78"/>
    <w:rsid w:val="001E10B5"/>
    <w:rsid w:val="001F1BFE"/>
    <w:rsid w:val="001F3F6C"/>
    <w:rsid w:val="001F6847"/>
    <w:rsid w:val="002144EA"/>
    <w:rsid w:val="00214D0C"/>
    <w:rsid w:val="00221705"/>
    <w:rsid w:val="002258C5"/>
    <w:rsid w:val="0023036E"/>
    <w:rsid w:val="00236AD7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77642"/>
    <w:rsid w:val="00280F08"/>
    <w:rsid w:val="00292BC5"/>
    <w:rsid w:val="00293C5C"/>
    <w:rsid w:val="002A41D6"/>
    <w:rsid w:val="002C23CF"/>
    <w:rsid w:val="002C2939"/>
    <w:rsid w:val="002D0660"/>
    <w:rsid w:val="002D707A"/>
    <w:rsid w:val="002D73C8"/>
    <w:rsid w:val="002E4D12"/>
    <w:rsid w:val="002E548C"/>
    <w:rsid w:val="002F3F1E"/>
    <w:rsid w:val="003003D4"/>
    <w:rsid w:val="003023B0"/>
    <w:rsid w:val="00302576"/>
    <w:rsid w:val="003035A8"/>
    <w:rsid w:val="00310290"/>
    <w:rsid w:val="003201D4"/>
    <w:rsid w:val="00320C08"/>
    <w:rsid w:val="0032598F"/>
    <w:rsid w:val="00327C5B"/>
    <w:rsid w:val="00331CF6"/>
    <w:rsid w:val="00335DF2"/>
    <w:rsid w:val="003367B4"/>
    <w:rsid w:val="00337E3A"/>
    <w:rsid w:val="003525DC"/>
    <w:rsid w:val="0035290B"/>
    <w:rsid w:val="00354386"/>
    <w:rsid w:val="00365D52"/>
    <w:rsid w:val="00367914"/>
    <w:rsid w:val="00367997"/>
    <w:rsid w:val="00371765"/>
    <w:rsid w:val="00373E47"/>
    <w:rsid w:val="00375239"/>
    <w:rsid w:val="00376026"/>
    <w:rsid w:val="00382BE4"/>
    <w:rsid w:val="00383766"/>
    <w:rsid w:val="0038376A"/>
    <w:rsid w:val="00386B7F"/>
    <w:rsid w:val="003A203F"/>
    <w:rsid w:val="003B6C5B"/>
    <w:rsid w:val="003C2DDF"/>
    <w:rsid w:val="003C60D3"/>
    <w:rsid w:val="003D0837"/>
    <w:rsid w:val="003D0DEE"/>
    <w:rsid w:val="003D6E23"/>
    <w:rsid w:val="003E02D5"/>
    <w:rsid w:val="003E0649"/>
    <w:rsid w:val="003E274F"/>
    <w:rsid w:val="003E49C5"/>
    <w:rsid w:val="003F2D05"/>
    <w:rsid w:val="00402C50"/>
    <w:rsid w:val="004240F6"/>
    <w:rsid w:val="00440FFA"/>
    <w:rsid w:val="00450478"/>
    <w:rsid w:val="00453D32"/>
    <w:rsid w:val="0046087F"/>
    <w:rsid w:val="004637DE"/>
    <w:rsid w:val="00471F00"/>
    <w:rsid w:val="00473FE0"/>
    <w:rsid w:val="00481119"/>
    <w:rsid w:val="00486CFF"/>
    <w:rsid w:val="00493D14"/>
    <w:rsid w:val="00497239"/>
    <w:rsid w:val="00497D36"/>
    <w:rsid w:val="004A7E2C"/>
    <w:rsid w:val="004B1F8B"/>
    <w:rsid w:val="004B28F2"/>
    <w:rsid w:val="004C72AD"/>
    <w:rsid w:val="004D46E1"/>
    <w:rsid w:val="004E1E7A"/>
    <w:rsid w:val="004E28C3"/>
    <w:rsid w:val="004E5333"/>
    <w:rsid w:val="004F3A3A"/>
    <w:rsid w:val="004F5DC6"/>
    <w:rsid w:val="00503481"/>
    <w:rsid w:val="00504AD8"/>
    <w:rsid w:val="00510792"/>
    <w:rsid w:val="00511D00"/>
    <w:rsid w:val="00512069"/>
    <w:rsid w:val="00512CCF"/>
    <w:rsid w:val="00512F9A"/>
    <w:rsid w:val="00525CD5"/>
    <w:rsid w:val="00532C20"/>
    <w:rsid w:val="005458F6"/>
    <w:rsid w:val="0055075C"/>
    <w:rsid w:val="00553F26"/>
    <w:rsid w:val="0055676E"/>
    <w:rsid w:val="00561EFF"/>
    <w:rsid w:val="005658AC"/>
    <w:rsid w:val="00571E25"/>
    <w:rsid w:val="00572E5F"/>
    <w:rsid w:val="00574932"/>
    <w:rsid w:val="0058693D"/>
    <w:rsid w:val="0059269D"/>
    <w:rsid w:val="005A437A"/>
    <w:rsid w:val="005B1AD4"/>
    <w:rsid w:val="005B1B96"/>
    <w:rsid w:val="005C3203"/>
    <w:rsid w:val="005C6D9C"/>
    <w:rsid w:val="005C7EB4"/>
    <w:rsid w:val="005D1A1B"/>
    <w:rsid w:val="005E1772"/>
    <w:rsid w:val="005E2B04"/>
    <w:rsid w:val="005E2D44"/>
    <w:rsid w:val="005E5E01"/>
    <w:rsid w:val="005F150D"/>
    <w:rsid w:val="005F2147"/>
    <w:rsid w:val="00600C61"/>
    <w:rsid w:val="00606000"/>
    <w:rsid w:val="00607B65"/>
    <w:rsid w:val="006132E4"/>
    <w:rsid w:val="00615BD0"/>
    <w:rsid w:val="006223A5"/>
    <w:rsid w:val="006363C8"/>
    <w:rsid w:val="00637EC4"/>
    <w:rsid w:val="006406A5"/>
    <w:rsid w:val="006479D6"/>
    <w:rsid w:val="006557A5"/>
    <w:rsid w:val="00661AE0"/>
    <w:rsid w:val="006661C0"/>
    <w:rsid w:val="0066719B"/>
    <w:rsid w:val="00667291"/>
    <w:rsid w:val="00670E7D"/>
    <w:rsid w:val="00671245"/>
    <w:rsid w:val="0067773C"/>
    <w:rsid w:val="0068440A"/>
    <w:rsid w:val="00686988"/>
    <w:rsid w:val="00692F6C"/>
    <w:rsid w:val="006A0C67"/>
    <w:rsid w:val="006A2610"/>
    <w:rsid w:val="006A2F3F"/>
    <w:rsid w:val="006B0D0E"/>
    <w:rsid w:val="006B3E1A"/>
    <w:rsid w:val="006B4830"/>
    <w:rsid w:val="006B6103"/>
    <w:rsid w:val="006B6E3F"/>
    <w:rsid w:val="006C4083"/>
    <w:rsid w:val="006C5A92"/>
    <w:rsid w:val="006C751F"/>
    <w:rsid w:val="006D4350"/>
    <w:rsid w:val="006D5977"/>
    <w:rsid w:val="006D6F17"/>
    <w:rsid w:val="006E33AB"/>
    <w:rsid w:val="006E4F82"/>
    <w:rsid w:val="006E7A32"/>
    <w:rsid w:val="006F139A"/>
    <w:rsid w:val="006F3D45"/>
    <w:rsid w:val="00700747"/>
    <w:rsid w:val="00703B29"/>
    <w:rsid w:val="00705C65"/>
    <w:rsid w:val="00720C57"/>
    <w:rsid w:val="007238DC"/>
    <w:rsid w:val="0072690D"/>
    <w:rsid w:val="007327EC"/>
    <w:rsid w:val="00734CF1"/>
    <w:rsid w:val="00735572"/>
    <w:rsid w:val="0074044C"/>
    <w:rsid w:val="00743155"/>
    <w:rsid w:val="00744CE7"/>
    <w:rsid w:val="0075152E"/>
    <w:rsid w:val="00752213"/>
    <w:rsid w:val="0075310A"/>
    <w:rsid w:val="0075468C"/>
    <w:rsid w:val="00762323"/>
    <w:rsid w:val="007713C6"/>
    <w:rsid w:val="00785012"/>
    <w:rsid w:val="007870CA"/>
    <w:rsid w:val="0079135B"/>
    <w:rsid w:val="00794462"/>
    <w:rsid w:val="00796E2D"/>
    <w:rsid w:val="007A1CE6"/>
    <w:rsid w:val="007A234B"/>
    <w:rsid w:val="007A4689"/>
    <w:rsid w:val="007B5C92"/>
    <w:rsid w:val="007B6D9D"/>
    <w:rsid w:val="007C0077"/>
    <w:rsid w:val="007C5FD3"/>
    <w:rsid w:val="007D3A51"/>
    <w:rsid w:val="007D449B"/>
    <w:rsid w:val="007D662A"/>
    <w:rsid w:val="007E365B"/>
    <w:rsid w:val="007E7A46"/>
    <w:rsid w:val="007F03B4"/>
    <w:rsid w:val="00800303"/>
    <w:rsid w:val="00807182"/>
    <w:rsid w:val="008111DA"/>
    <w:rsid w:val="00811EBA"/>
    <w:rsid w:val="0081448E"/>
    <w:rsid w:val="00814ED3"/>
    <w:rsid w:val="00824EDF"/>
    <w:rsid w:val="00835452"/>
    <w:rsid w:val="00837AE1"/>
    <w:rsid w:val="00844514"/>
    <w:rsid w:val="008650CB"/>
    <w:rsid w:val="0087081B"/>
    <w:rsid w:val="008714C0"/>
    <w:rsid w:val="0088058D"/>
    <w:rsid w:val="00885BFE"/>
    <w:rsid w:val="008872EB"/>
    <w:rsid w:val="00891CFF"/>
    <w:rsid w:val="008B674C"/>
    <w:rsid w:val="008C3A0F"/>
    <w:rsid w:val="008C57A3"/>
    <w:rsid w:val="008C7A46"/>
    <w:rsid w:val="008D4624"/>
    <w:rsid w:val="008E4D5D"/>
    <w:rsid w:val="008F055B"/>
    <w:rsid w:val="008F068B"/>
    <w:rsid w:val="008F7AD3"/>
    <w:rsid w:val="00912702"/>
    <w:rsid w:val="0091530B"/>
    <w:rsid w:val="00915467"/>
    <w:rsid w:val="00920C78"/>
    <w:rsid w:val="00920DB9"/>
    <w:rsid w:val="00930724"/>
    <w:rsid w:val="00933390"/>
    <w:rsid w:val="00940097"/>
    <w:rsid w:val="00942EA2"/>
    <w:rsid w:val="009456AE"/>
    <w:rsid w:val="0094583E"/>
    <w:rsid w:val="00946629"/>
    <w:rsid w:val="00964437"/>
    <w:rsid w:val="00965212"/>
    <w:rsid w:val="00965933"/>
    <w:rsid w:val="00971D2A"/>
    <w:rsid w:val="00972B5A"/>
    <w:rsid w:val="00980262"/>
    <w:rsid w:val="009817BC"/>
    <w:rsid w:val="00986CCA"/>
    <w:rsid w:val="00987150"/>
    <w:rsid w:val="00993D44"/>
    <w:rsid w:val="00994958"/>
    <w:rsid w:val="009A0BDC"/>
    <w:rsid w:val="009A2C96"/>
    <w:rsid w:val="009A5AD0"/>
    <w:rsid w:val="009A7BDB"/>
    <w:rsid w:val="009B2457"/>
    <w:rsid w:val="009B5F11"/>
    <w:rsid w:val="009C02DC"/>
    <w:rsid w:val="009C2C40"/>
    <w:rsid w:val="009D0788"/>
    <w:rsid w:val="009D2E44"/>
    <w:rsid w:val="009D4EF2"/>
    <w:rsid w:val="009D5C15"/>
    <w:rsid w:val="009E1C42"/>
    <w:rsid w:val="009E4AB1"/>
    <w:rsid w:val="009E6698"/>
    <w:rsid w:val="009F00DE"/>
    <w:rsid w:val="009F0B3A"/>
    <w:rsid w:val="00A00FC4"/>
    <w:rsid w:val="00A046AF"/>
    <w:rsid w:val="00A06E76"/>
    <w:rsid w:val="00A07349"/>
    <w:rsid w:val="00A128D1"/>
    <w:rsid w:val="00A214BE"/>
    <w:rsid w:val="00A22124"/>
    <w:rsid w:val="00A25BFA"/>
    <w:rsid w:val="00A25F6F"/>
    <w:rsid w:val="00A27C52"/>
    <w:rsid w:val="00A342FE"/>
    <w:rsid w:val="00A4288E"/>
    <w:rsid w:val="00A4343D"/>
    <w:rsid w:val="00A44459"/>
    <w:rsid w:val="00A46239"/>
    <w:rsid w:val="00A50614"/>
    <w:rsid w:val="00A620C5"/>
    <w:rsid w:val="00A715E1"/>
    <w:rsid w:val="00A7677C"/>
    <w:rsid w:val="00A77A54"/>
    <w:rsid w:val="00A812C9"/>
    <w:rsid w:val="00A8335C"/>
    <w:rsid w:val="00A905BF"/>
    <w:rsid w:val="00A916D7"/>
    <w:rsid w:val="00A928EE"/>
    <w:rsid w:val="00A93EF0"/>
    <w:rsid w:val="00AA01BA"/>
    <w:rsid w:val="00AA240A"/>
    <w:rsid w:val="00AA68CB"/>
    <w:rsid w:val="00AB12A2"/>
    <w:rsid w:val="00AB12B0"/>
    <w:rsid w:val="00AB2381"/>
    <w:rsid w:val="00AB5CFB"/>
    <w:rsid w:val="00AC0D2B"/>
    <w:rsid w:val="00AD1AE6"/>
    <w:rsid w:val="00AD51C7"/>
    <w:rsid w:val="00AE11DC"/>
    <w:rsid w:val="00AE535E"/>
    <w:rsid w:val="00AF0CB9"/>
    <w:rsid w:val="00AF0FF6"/>
    <w:rsid w:val="00AF1C2B"/>
    <w:rsid w:val="00AF6342"/>
    <w:rsid w:val="00AF7527"/>
    <w:rsid w:val="00B01989"/>
    <w:rsid w:val="00B050F0"/>
    <w:rsid w:val="00B065C6"/>
    <w:rsid w:val="00B075AE"/>
    <w:rsid w:val="00B11130"/>
    <w:rsid w:val="00B13A98"/>
    <w:rsid w:val="00B15979"/>
    <w:rsid w:val="00B2290B"/>
    <w:rsid w:val="00B2771C"/>
    <w:rsid w:val="00B306EB"/>
    <w:rsid w:val="00B40077"/>
    <w:rsid w:val="00B45264"/>
    <w:rsid w:val="00B52EEB"/>
    <w:rsid w:val="00B56FEA"/>
    <w:rsid w:val="00B57E1C"/>
    <w:rsid w:val="00B63991"/>
    <w:rsid w:val="00B71C5D"/>
    <w:rsid w:val="00B82B42"/>
    <w:rsid w:val="00B8428B"/>
    <w:rsid w:val="00B86FC4"/>
    <w:rsid w:val="00B91F6C"/>
    <w:rsid w:val="00B94A46"/>
    <w:rsid w:val="00B96EDA"/>
    <w:rsid w:val="00BA0EA1"/>
    <w:rsid w:val="00BA338A"/>
    <w:rsid w:val="00BA3B02"/>
    <w:rsid w:val="00BB2053"/>
    <w:rsid w:val="00BB58E7"/>
    <w:rsid w:val="00BB6181"/>
    <w:rsid w:val="00BB6999"/>
    <w:rsid w:val="00BB7FC9"/>
    <w:rsid w:val="00BC390A"/>
    <w:rsid w:val="00BC41B2"/>
    <w:rsid w:val="00BC7505"/>
    <w:rsid w:val="00BD04A7"/>
    <w:rsid w:val="00BD37E2"/>
    <w:rsid w:val="00BD5505"/>
    <w:rsid w:val="00BD65D2"/>
    <w:rsid w:val="00BE61F6"/>
    <w:rsid w:val="00BF37B6"/>
    <w:rsid w:val="00C0414B"/>
    <w:rsid w:val="00C12E98"/>
    <w:rsid w:val="00C17711"/>
    <w:rsid w:val="00C20306"/>
    <w:rsid w:val="00C2433B"/>
    <w:rsid w:val="00C25BA2"/>
    <w:rsid w:val="00C42001"/>
    <w:rsid w:val="00C4480F"/>
    <w:rsid w:val="00C46768"/>
    <w:rsid w:val="00C5100D"/>
    <w:rsid w:val="00C54862"/>
    <w:rsid w:val="00C60FE4"/>
    <w:rsid w:val="00C6107E"/>
    <w:rsid w:val="00C64B25"/>
    <w:rsid w:val="00C66DF6"/>
    <w:rsid w:val="00C7247F"/>
    <w:rsid w:val="00C76A11"/>
    <w:rsid w:val="00C808C5"/>
    <w:rsid w:val="00C849F4"/>
    <w:rsid w:val="00C90D9A"/>
    <w:rsid w:val="00C92C07"/>
    <w:rsid w:val="00C96752"/>
    <w:rsid w:val="00CA2C48"/>
    <w:rsid w:val="00CA4BB6"/>
    <w:rsid w:val="00CA767B"/>
    <w:rsid w:val="00CB37C0"/>
    <w:rsid w:val="00CB7E86"/>
    <w:rsid w:val="00CC1A52"/>
    <w:rsid w:val="00CC58CC"/>
    <w:rsid w:val="00CC6FEA"/>
    <w:rsid w:val="00CD08AB"/>
    <w:rsid w:val="00CD0DD9"/>
    <w:rsid w:val="00CD5F2A"/>
    <w:rsid w:val="00CD7A67"/>
    <w:rsid w:val="00CE0D67"/>
    <w:rsid w:val="00CE36AA"/>
    <w:rsid w:val="00CF40EF"/>
    <w:rsid w:val="00D02421"/>
    <w:rsid w:val="00D0558E"/>
    <w:rsid w:val="00D06B65"/>
    <w:rsid w:val="00D15949"/>
    <w:rsid w:val="00D2686C"/>
    <w:rsid w:val="00D44288"/>
    <w:rsid w:val="00D447E1"/>
    <w:rsid w:val="00D463FE"/>
    <w:rsid w:val="00D555CC"/>
    <w:rsid w:val="00D6181A"/>
    <w:rsid w:val="00D87A0B"/>
    <w:rsid w:val="00DA0250"/>
    <w:rsid w:val="00DA0BAF"/>
    <w:rsid w:val="00DA49D2"/>
    <w:rsid w:val="00DA7F6E"/>
    <w:rsid w:val="00DB14E4"/>
    <w:rsid w:val="00DB4CD8"/>
    <w:rsid w:val="00DC06DA"/>
    <w:rsid w:val="00DC16B2"/>
    <w:rsid w:val="00DC5A58"/>
    <w:rsid w:val="00DC7602"/>
    <w:rsid w:val="00DD2164"/>
    <w:rsid w:val="00DD2F69"/>
    <w:rsid w:val="00DD4431"/>
    <w:rsid w:val="00DD70AD"/>
    <w:rsid w:val="00DD7E85"/>
    <w:rsid w:val="00DE180A"/>
    <w:rsid w:val="00DE323B"/>
    <w:rsid w:val="00DF50D8"/>
    <w:rsid w:val="00DF69DE"/>
    <w:rsid w:val="00DF798D"/>
    <w:rsid w:val="00E04950"/>
    <w:rsid w:val="00E05DEF"/>
    <w:rsid w:val="00E17A54"/>
    <w:rsid w:val="00E21590"/>
    <w:rsid w:val="00E26931"/>
    <w:rsid w:val="00E35F3C"/>
    <w:rsid w:val="00E36348"/>
    <w:rsid w:val="00E3713B"/>
    <w:rsid w:val="00E41AC2"/>
    <w:rsid w:val="00E4215E"/>
    <w:rsid w:val="00E44F7D"/>
    <w:rsid w:val="00E51B64"/>
    <w:rsid w:val="00E556A8"/>
    <w:rsid w:val="00E60DB4"/>
    <w:rsid w:val="00E63A98"/>
    <w:rsid w:val="00E75BAA"/>
    <w:rsid w:val="00E76C81"/>
    <w:rsid w:val="00E816CA"/>
    <w:rsid w:val="00E84D6E"/>
    <w:rsid w:val="00E86C65"/>
    <w:rsid w:val="00E92ED9"/>
    <w:rsid w:val="00E94CA6"/>
    <w:rsid w:val="00E97822"/>
    <w:rsid w:val="00EA7F36"/>
    <w:rsid w:val="00EB21E9"/>
    <w:rsid w:val="00EC742E"/>
    <w:rsid w:val="00ED24B9"/>
    <w:rsid w:val="00ED2851"/>
    <w:rsid w:val="00EE4C0F"/>
    <w:rsid w:val="00EE637A"/>
    <w:rsid w:val="00EF7511"/>
    <w:rsid w:val="00EF7F52"/>
    <w:rsid w:val="00F00C11"/>
    <w:rsid w:val="00F03C2C"/>
    <w:rsid w:val="00F07082"/>
    <w:rsid w:val="00F13E46"/>
    <w:rsid w:val="00F157DD"/>
    <w:rsid w:val="00F16615"/>
    <w:rsid w:val="00F21DB6"/>
    <w:rsid w:val="00F24527"/>
    <w:rsid w:val="00F26293"/>
    <w:rsid w:val="00F3317D"/>
    <w:rsid w:val="00F46056"/>
    <w:rsid w:val="00F5280B"/>
    <w:rsid w:val="00F54266"/>
    <w:rsid w:val="00F57236"/>
    <w:rsid w:val="00F63E15"/>
    <w:rsid w:val="00F66008"/>
    <w:rsid w:val="00F70EE0"/>
    <w:rsid w:val="00F72135"/>
    <w:rsid w:val="00F76880"/>
    <w:rsid w:val="00FA2A88"/>
    <w:rsid w:val="00FA32D2"/>
    <w:rsid w:val="00FA5AC3"/>
    <w:rsid w:val="00FA67B1"/>
    <w:rsid w:val="00FB46C6"/>
    <w:rsid w:val="00FB5CDE"/>
    <w:rsid w:val="00FB5D47"/>
    <w:rsid w:val="00FB69BE"/>
    <w:rsid w:val="00FB6E97"/>
    <w:rsid w:val="00FC489A"/>
    <w:rsid w:val="00FD23D7"/>
    <w:rsid w:val="00FF1E58"/>
    <w:rsid w:val="00FF256D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8129"/>
    <o:shapelayout v:ext="edit">
      <o:idmap v:ext="edit" data="1"/>
    </o:shapelayout>
  </w:shapeDefaults>
  <w:decimalSymbol w:val=","/>
  <w:listSeparator w:val=";"/>
  <w14:docId w14:val="7DEF4EE7"/>
  <w15:chartTrackingRefBased/>
  <w15:docId w15:val="{ECC788A6-0E8F-4551-8BA6-CE4CDE8C8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link w:val="Slutkommentar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link w:val="BallongtextChar"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uiPriority w:val="99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FA67B1"/>
    <w:rPr>
      <w:color w:val="808080"/>
      <w:shd w:val="clear" w:color="auto" w:fill="E6E6E6"/>
    </w:rPr>
  </w:style>
  <w:style w:type="paragraph" w:styleId="Beskrivning">
    <w:name w:val="caption"/>
    <w:basedOn w:val="Normal"/>
    <w:next w:val="Normal"/>
    <w:link w:val="BeskrivningChar"/>
    <w:unhideWhenUsed/>
    <w:qFormat/>
    <w:rsid w:val="0014681B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FotnotPI">
    <w:name w:val="Fotnot PI"/>
    <w:basedOn w:val="Beskrivning"/>
    <w:link w:val="FotnotPIChar"/>
    <w:autoRedefine/>
    <w:qFormat/>
    <w:rsid w:val="0014681B"/>
    <w:rPr>
      <w:rFonts w:cs="Arial"/>
      <w:b/>
      <w:i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rsid w:val="0014681B"/>
    <w:rPr>
      <w:rFonts w:ascii="Arial" w:hAnsi="Arial"/>
      <w:iCs/>
      <w:color w:val="000000" w:themeColor="text1"/>
      <w:szCs w:val="18"/>
      <w:lang w:val="en-GB"/>
    </w:rPr>
  </w:style>
  <w:style w:type="character" w:customStyle="1" w:styleId="FotnotPIChar">
    <w:name w:val="Fotnot PI Char"/>
    <w:basedOn w:val="BeskrivningChar"/>
    <w:link w:val="FotnotPI"/>
    <w:rsid w:val="0014681B"/>
    <w:rPr>
      <w:rFonts w:ascii="Arial" w:hAnsi="Arial" w:cs="Arial"/>
      <w:b/>
      <w:i/>
      <w:iCs/>
      <w:color w:val="000000" w:themeColor="text1"/>
      <w:spacing w:val="-2"/>
      <w:szCs w:val="18"/>
      <w:vertAlign w:val="superscript"/>
      <w:lang w:val="en-US"/>
    </w:rPr>
  </w:style>
  <w:style w:type="character" w:customStyle="1" w:styleId="SidhuvudChar">
    <w:name w:val="Sidhuvud Char"/>
    <w:link w:val="Sidhuvud"/>
    <w:rsid w:val="0014681B"/>
    <w:rPr>
      <w:sz w:val="24"/>
      <w:szCs w:val="24"/>
      <w:lang w:val="en-US" w:eastAsia="en-US"/>
    </w:rPr>
  </w:style>
  <w:style w:type="character" w:customStyle="1" w:styleId="OformateradtextChar">
    <w:name w:val="Oformaterad text Char"/>
    <w:link w:val="Oformateradtext"/>
    <w:uiPriority w:val="99"/>
    <w:rsid w:val="0014681B"/>
    <w:rPr>
      <w:rFonts w:ascii="Courier New" w:hAnsi="Courier New"/>
      <w:lang w:val="en-GB" w:eastAsia="en-US"/>
    </w:rPr>
  </w:style>
  <w:style w:type="character" w:customStyle="1" w:styleId="Olle">
    <w:name w:val="Olle"/>
    <w:semiHidden/>
    <w:rsid w:val="0014681B"/>
    <w:rPr>
      <w:rFonts w:ascii="Arial" w:hAnsi="Arial" w:cs="Arial"/>
      <w:color w:val="000080"/>
      <w:sz w:val="20"/>
      <w:szCs w:val="20"/>
    </w:rPr>
  </w:style>
  <w:style w:type="character" w:customStyle="1" w:styleId="BallongtextChar">
    <w:name w:val="Ballongtext Char"/>
    <w:link w:val="Ballongtext"/>
    <w:rsid w:val="0014681B"/>
    <w:rPr>
      <w:rFonts w:ascii="Tahoma" w:hAnsi="Tahoma" w:cs="Tahoma"/>
      <w:sz w:val="16"/>
      <w:szCs w:val="16"/>
      <w:lang w:val="en-US" w:eastAsia="en-US"/>
    </w:rPr>
  </w:style>
  <w:style w:type="character" w:customStyle="1" w:styleId="SlutkommentarChar">
    <w:name w:val="Slutkommentar Char"/>
    <w:link w:val="Slutkommentar1"/>
    <w:semiHidden/>
    <w:rsid w:val="0014681B"/>
    <w:rPr>
      <w:rFonts w:ascii="Courier New" w:hAnsi="Courier New"/>
      <w:sz w:val="24"/>
      <w:lang w:val="en-GB" w:eastAsia="en-US"/>
    </w:rPr>
  </w:style>
  <w:style w:type="paragraph" w:styleId="Liststycke">
    <w:name w:val="List Paragraph"/>
    <w:basedOn w:val="Normal"/>
    <w:uiPriority w:val="34"/>
    <w:qFormat/>
    <w:rsid w:val="0014681B"/>
    <w:pPr>
      <w:ind w:left="720"/>
      <w:contextualSpacing/>
    </w:pPr>
    <w:rPr>
      <w:sz w:val="20"/>
      <w:szCs w:val="20"/>
      <w:lang w:val="en-GB" w:eastAsia="sv-SE"/>
    </w:rPr>
  </w:style>
  <w:style w:type="paragraph" w:customStyle="1" w:styleId="PIfotnoter">
    <w:name w:val="PI fotnoter"/>
    <w:basedOn w:val="Beskrivning"/>
    <w:link w:val="PIfotnoterChar"/>
    <w:autoRedefine/>
    <w:qFormat/>
    <w:rsid w:val="007D662A"/>
    <w:pPr>
      <w:keepNext/>
      <w:tabs>
        <w:tab w:val="left" w:pos="0"/>
      </w:tabs>
      <w:spacing w:after="0"/>
      <w:jc w:val="both"/>
    </w:pPr>
    <w:rPr>
      <w:b/>
      <w:vertAlign w:val="superscript"/>
    </w:rPr>
  </w:style>
  <w:style w:type="character" w:customStyle="1" w:styleId="PIfotnoterChar">
    <w:name w:val="PI fotnoter Char"/>
    <w:basedOn w:val="BeskrivningChar"/>
    <w:link w:val="PIfotnoter"/>
    <w:rsid w:val="007D662A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table" w:styleId="Tabellrutnt">
    <w:name w:val="Table Grid"/>
    <w:basedOn w:val="Normaltabell"/>
    <w:rsid w:val="00DB14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F7CEE9-38EB-4A07-8CC8-927FD8A65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3</Pages>
  <Words>871</Words>
  <Characters>5631</Characters>
  <Application>Microsoft Office Word</Application>
  <DocSecurity>0</DocSecurity>
  <Lines>46</Lines>
  <Paragraphs>1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649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10</cp:revision>
  <cp:lastPrinted>2020-08-21T11:29:00Z</cp:lastPrinted>
  <dcterms:created xsi:type="dcterms:W3CDTF">2023-04-11T10:48:00Z</dcterms:created>
  <dcterms:modified xsi:type="dcterms:W3CDTF">2023-04-17T11:47:00Z</dcterms:modified>
</cp:coreProperties>
</file>